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7777777" w:rsidR="00EC03C6" w:rsidRDefault="00EC03C6" w:rsidP="00EC03C6">
      <w:pPr>
        <w:pStyle w:val="ChapterNumberPACKT"/>
      </w:pPr>
      <w:r>
        <w:t>3</w:t>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72F28BC3" w:rsidR="00EC03C6" w:rsidRDefault="00EC03C6" w:rsidP="00EC03C6">
      <w:pPr>
        <w:pStyle w:val="BulletPACKT"/>
      </w:pPr>
      <w:bookmarkStart w:id="0" w:name="_Hlk52466081"/>
      <w:r>
        <w:t xml:space="preserve">Exploring </w:t>
      </w:r>
      <w:r w:rsidR="00A62151">
        <w:t xml:space="preserve">Compatibility with </w:t>
      </w:r>
      <w:r>
        <w:t>Windows PowerShell</w:t>
      </w:r>
    </w:p>
    <w:p w14:paraId="7499BC81" w14:textId="59C0C7AB" w:rsidR="00A62151" w:rsidRDefault="00A62151" w:rsidP="00EC03C6">
      <w:pPr>
        <w:pStyle w:val="BulletPACKT"/>
      </w:pPr>
      <w:r>
        <w:t>Using the Windows PowerShell compatibility solution</w:t>
      </w:r>
    </w:p>
    <w:bookmarkEnd w:id="0"/>
    <w:p w14:paraId="7172D65D" w14:textId="77777777" w:rsidR="00EC03C6" w:rsidRDefault="00EC03C6" w:rsidP="00EC03C6">
      <w:pPr>
        <w:pStyle w:val="BulletPACKT"/>
      </w:pPr>
      <w:r>
        <w:t>Exploring compatibility limitations</w:t>
      </w:r>
    </w:p>
    <w:p w14:paraId="5D968ED1" w14:textId="77777777" w:rsidR="00EC03C6" w:rsidRDefault="00EC03C6" w:rsidP="00EC03C6">
      <w:pPr>
        <w:pStyle w:val="BulletPACKT"/>
      </w:pPr>
      <w:bookmarkStart w:id="1" w:name="_Hlk52466159"/>
      <w:r>
        <w:t>Exploring the Module deny list</w:t>
      </w:r>
    </w:p>
    <w:bookmarkEnd w:id="1"/>
    <w:p w14:paraId="73F1CA74" w14:textId="77777777" w:rsidR="00EC03C6" w:rsidRDefault="00EC03C6" w:rsidP="00EC03C6">
      <w:pPr>
        <w:pStyle w:val="BulletPACKT"/>
      </w:pPr>
      <w:r>
        <w:t>Importing Display XML</w:t>
      </w:r>
    </w:p>
    <w:p w14:paraId="1DF0BEE0" w14:textId="77777777" w:rsidR="00EC03C6" w:rsidRDefault="00EC03C6" w:rsidP="00EC03C6">
      <w:pPr>
        <w:pStyle w:val="BulletPACKT"/>
      </w:pPr>
      <w:r>
        <w:t xml:space="preserve">Leveraging compatibility </w:t>
      </w:r>
    </w:p>
    <w:p w14:paraId="37D75F3B" w14:textId="77777777" w:rsidR="00EC03C6" w:rsidRDefault="00EC03C6" w:rsidP="00EC03C6">
      <w:pPr>
        <w:pStyle w:val="BulletPACKT"/>
      </w:pPr>
      <w:r>
        <w:t>Exploring alternatives to non-Supported Windows PowerShell Features</w:t>
      </w:r>
    </w:p>
    <w:p w14:paraId="5C6D3BB0" w14:textId="77777777" w:rsidR="00EC03C6" w:rsidRDefault="00EC03C6" w:rsidP="00EC03C6">
      <w:pPr>
        <w:pStyle w:val="Heading1"/>
        <w:tabs>
          <w:tab w:val="left" w:pos="0"/>
        </w:tabs>
      </w:pPr>
      <w:r>
        <w:t>Introduction</w:t>
      </w:r>
    </w:p>
    <w:p w14:paraId="3FB46137" w14:textId="74790229"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can </w:t>
      </w:r>
      <w:r w:rsidR="00A62151">
        <w:t>discover</w:t>
      </w:r>
      <w:r w:rsidR="004B1A3E">
        <w:t xml:space="preserve"> more about .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36E8D679" w:rsidR="004B1A3E" w:rsidRDefault="004B1A3E" w:rsidP="00073F55">
      <w:pPr>
        <w:pStyle w:val="NormalPACKT"/>
      </w:pPr>
      <w:r>
        <w:t xml:space="preserve">In 2014, Microsoft announced that they would release the .NET Framework to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 </w:t>
      </w:r>
      <w:r w:rsidR="00275E3F">
        <w:t xml:space="preserve"> </w:t>
      </w:r>
      <w:r>
        <w:t xml:space="preserve">With the release of PowerShell 7.0, the team </w:t>
      </w:r>
      <w:r w:rsidR="00A62151">
        <w:t>dropped</w:t>
      </w:r>
      <w:r>
        <w:t xml:space="preserve"> the name ‘core’</w:t>
      </w:r>
      <w:r w:rsidR="00A62151">
        <w:t xml:space="preserve"> and announced that </w:t>
      </w:r>
      <w:r>
        <w:t xml:space="preserve">future versions </w:t>
      </w:r>
      <w:r w:rsidR="00A62151">
        <w:t xml:space="preserve">are </w:t>
      </w:r>
      <w:r>
        <w:t xml:space="preserve">to be known as just PowerShell. </w:t>
      </w:r>
    </w:p>
    <w:p w14:paraId="50C9EF3C" w14:textId="7848F4F6" w:rsidR="00073F55" w:rsidRDefault="002A6948" w:rsidP="004B1A3E">
      <w:pPr>
        <w:pStyle w:val="NormalPACKT"/>
      </w:pPr>
      <w:r>
        <w:t>Moving the Windows PowerShell source code into o</w:t>
      </w:r>
      <w:r w:rsidR="004B1A3E">
        <w:t>pen sourc</w:t>
      </w:r>
      <w:r>
        <w:t xml:space="preserve">e and moving </w:t>
      </w:r>
      <w:r w:rsidR="004B1A3E">
        <w:t xml:space="preserve">to work on .NET Core was a </w:t>
      </w:r>
      <w:r w:rsidR="00332C98">
        <w:t>massiv</w:t>
      </w:r>
      <w:r w:rsidR="004B1A3E">
        <w:t>e engineering task. As the migration and porting work proceeded</w:t>
      </w:r>
      <w:r w:rsidR="00365B21">
        <w:t>,</w:t>
      </w:r>
      <w:r w:rsidR="004B1A3E">
        <w:t xml:space="preserve"> it became clear that PowerShell on .NET core would not be 100% compatible with Window PowerShell.</w:t>
      </w:r>
      <w:r w:rsidR="00073F55">
        <w:t xml:space="preserve"> The .NET core team did not port every base class library, type,</w:t>
      </w:r>
      <w:r w:rsidR="00365B21">
        <w:t xml:space="preserve"> and </w:t>
      </w:r>
      <w:r w:rsidR="00073F55">
        <w:t xml:space="preserve">method. Some features of the Full .NET are not available in .NET </w:t>
      </w:r>
      <w:r w:rsidR="00365B21">
        <w:t>C</w:t>
      </w:r>
      <w:r w:rsidR="00073F55">
        <w:t>ore, which means that they are also not available in PowerShell 7.</w:t>
      </w:r>
    </w:p>
    <w:p w14:paraId="459BFDF3" w14:textId="744BCD4F" w:rsidR="00073F55" w:rsidRDefault="00073F55" w:rsidP="004B1A3E">
      <w:pPr>
        <w:pStyle w:val="NormalPACKT"/>
      </w:pPr>
      <w:r>
        <w:t xml:space="preserve">As an IT P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365B21">
        <w:t>/</w:t>
      </w:r>
    </w:p>
    <w:p w14:paraId="0B4F13FE" w14:textId="2121F94F" w:rsidR="00D560A0" w:rsidRDefault="00D560A0" w:rsidP="00D560A0">
      <w:pPr>
        <w:pStyle w:val="NormalPACKT"/>
      </w:pPr>
      <w:r>
        <w:t>In terms of compatib</w:t>
      </w:r>
      <w:r w:rsidR="00365B21">
        <w:t>il</w:t>
      </w:r>
      <w:r>
        <w:t>ity with Windows PowerShell, there are three sets of modules and the commands they contain:</w:t>
      </w:r>
    </w:p>
    <w:p w14:paraId="2F166BCA" w14:textId="4C482449" w:rsidR="002A6948" w:rsidRDefault="00D560A0" w:rsidP="00D560A0">
      <w:pPr>
        <w:pStyle w:val="NormalPACKT"/>
        <w:numPr>
          <w:ilvl w:val="0"/>
          <w:numId w:val="37"/>
        </w:numPr>
      </w:pPr>
      <w:r>
        <w:t>Modules/commands shipped with Windows PowerShell</w:t>
      </w:r>
      <w:r w:rsidR="00047CA9">
        <w:t xml:space="preserve"> and on which your scripts depend</w:t>
      </w:r>
    </w:p>
    <w:p w14:paraId="5F8FC7C5" w14:textId="37C51234" w:rsidR="00D560A0" w:rsidRDefault="00D560A0" w:rsidP="00D560A0">
      <w:pPr>
        <w:pStyle w:val="NormalPACKT"/>
        <w:numPr>
          <w:ilvl w:val="0"/>
          <w:numId w:val="37"/>
        </w:numPr>
      </w:pPr>
      <w:r>
        <w:lastRenderedPageBreak/>
        <w:t>Modules/commands included as part of a Windows feature</w:t>
      </w:r>
      <w:r w:rsidR="00047CA9">
        <w:t xml:space="preserve"> -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1B2069EE" w:rsidR="00D560A0" w:rsidRDefault="00D560A0" w:rsidP="00D560A0">
      <w:pPr>
        <w:pStyle w:val="NormalPACKT"/>
        <w:numPr>
          <w:ilvl w:val="0"/>
          <w:numId w:val="37"/>
        </w:numPr>
      </w:pPr>
      <w:r>
        <w:t xml:space="preserve">Other </w:t>
      </w:r>
      <w:r w:rsidR="00047CA9">
        <w:t>t</w:t>
      </w:r>
      <w:r>
        <w:t>hird-party modules</w:t>
      </w:r>
      <w:r w:rsidR="00047CA9">
        <w:t xml:space="preserve">, such as the </w:t>
      </w:r>
      <w:proofErr w:type="spellStart"/>
      <w:r w:rsidR="00047CA9" w:rsidRPr="00CE7C67">
        <w:rPr>
          <w:rStyle w:val="CodeInTextPACKT"/>
        </w:rPr>
        <w:t>NTFSecurity</w:t>
      </w:r>
      <w:proofErr w:type="spellEnd"/>
      <w:r w:rsidR="00047CA9">
        <w:t xml:space="preserve"> module - this book makes use of several external modules whose authors may, or may not, have updated their modules to run on .NET Core.</w:t>
      </w:r>
    </w:p>
    <w:p w14:paraId="5541B2A6" w14:textId="3F131F87"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proofErr w:type="spellStart"/>
      <w:r w:rsidRPr="00D560A0">
        <w:rPr>
          <w:rStyle w:val="CodeInTextPACKT"/>
        </w:rPr>
        <w:t>Microsoft.PowerShell.Management</w:t>
      </w:r>
      <w:proofErr w:type="spellEnd"/>
      <w:r>
        <w:t xml:space="preserve"> </w:t>
      </w:r>
      <w:r w:rsidR="00047CA9">
        <w:t xml:space="preserve">module contains </w:t>
      </w:r>
      <w:r>
        <w:t xml:space="preserve">the </w:t>
      </w:r>
      <w:r w:rsidRPr="00D560A0">
        <w:rPr>
          <w:rStyle w:val="CodeInTextPACKT"/>
        </w:rPr>
        <w:t>Get-Process</w:t>
      </w:r>
      <w:r w:rsidR="00073F55">
        <w:t xml:space="preserve"> cmdlet. </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 xml:space="preserve">A few Windows PowerShell commands made use of proprietary APIs, so could not be included but the number is relatively small. </w:t>
      </w:r>
    </w:p>
    <w:p w14:paraId="35C20D04" w14:textId="36D7BB2F"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2620C3C8" w:rsidR="00A62151" w:rsidRDefault="00047CA9" w:rsidP="004B1A3E">
      <w:pPr>
        <w:pStyle w:val="NormalPACKT"/>
      </w:pPr>
      <w:r>
        <w:t xml:space="preserve">The </w:t>
      </w:r>
      <w:r w:rsidR="00A54874">
        <w:t>Windows</w:t>
      </w:r>
      <w:r>
        <w:t xml:space="preserve"> client</w:t>
      </w:r>
      <w:r w:rsidR="00A54874">
        <w:t xml:space="preserve"> and Windows Server provide</w:t>
      </w:r>
      <w:r>
        <w:t xml:space="preserve"> also provide </w:t>
      </w:r>
      <w:r w:rsidR="00A54874">
        <w:t xml:space="preserve">modules to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35BBD778" w:rsidR="00A54874" w:rsidRDefault="00A54874" w:rsidP="004B1A3E">
      <w:pPr>
        <w:pStyle w:val="NormalPACKT"/>
      </w:pPr>
      <w:r>
        <w:t xml:space="preserve">The ownership of these </w:t>
      </w:r>
      <w:r w:rsidR="0062761D">
        <w:t xml:space="preserve">operating system related </w:t>
      </w:r>
      <w:r>
        <w:t xml:space="preserve">modules lies </w:t>
      </w:r>
      <w:r w:rsidR="0062761D">
        <w:t>with</w:t>
      </w:r>
      <w:r>
        <w:t xml:space="preserve"> the individual product teams, some of whom have not been motivated to update their modules to run with.NET Core. </w:t>
      </w:r>
      <w:r w:rsidR="00047CA9">
        <w:t xml:space="preserve">Like so many things, this is a work in progress. </w:t>
      </w:r>
      <w:r w:rsidR="00332C98">
        <w:t xml:space="preserve">Some modules, such as the </w:t>
      </w:r>
      <w:proofErr w:type="spellStart"/>
      <w:r w:rsidR="00332C98" w:rsidRPr="00047CA9">
        <w:rPr>
          <w:rStyle w:val="CodeInTextPACKT"/>
        </w:rPr>
        <w:t>ActiveDirectory</w:t>
      </w:r>
      <w:proofErr w:type="spellEnd"/>
      <w:r w:rsidR="00332C98">
        <w:t xml:space="preserve"> module, </w:t>
      </w:r>
      <w:r w:rsidR="0062761D">
        <w:t xml:space="preserve">have been updated and </w:t>
      </w:r>
      <w:r w:rsidR="00332C98">
        <w:t>are available natively in PowerShell 7.</w:t>
      </w:r>
    </w:p>
    <w:p w14:paraId="707708CA" w14:textId="7BF10418" w:rsidR="00A54874" w:rsidRDefault="00A54874" w:rsidP="004B1A3E">
      <w:pPr>
        <w:pStyle w:val="NormalPACKT"/>
      </w:pPr>
      <w:r>
        <w:t>The final set of commands to concern you 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28724278" w14:textId="54BC4B65" w:rsidR="00A54874" w:rsidRDefault="00A54874" w:rsidP="004B1A3E">
      <w:pPr>
        <w:pStyle w:val="NormalPACKT"/>
      </w:pPr>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p>
    <w:p w14:paraId="5372F94C" w14:textId="48C4D5EB" w:rsidR="00A62151" w:rsidRDefault="00A62151" w:rsidP="004B1A3E">
      <w:pPr>
        <w:pStyle w:val="NormalPACKT"/>
      </w:pPr>
      <w:r>
        <w:t>The set of paths that PowerShell 7 uses to find modules (and the commands they contain)</w:t>
      </w:r>
      <w:r w:rsidR="00332C98">
        <w:t xml:space="preserve"> has changed between Windows PowerShell and PowerShell 7.  That path setup allows the team to migrate modules as needed to run natively, yet still allows you to use older commands as needed more or less transparently. All in all, this gives the broadest possible support for Windows PowerShell within PowerShell 7.</w:t>
      </w:r>
    </w:p>
    <w:p w14:paraId="571F2E54" w14:textId="0245EE7D" w:rsidR="00A62151" w:rsidRDefault="00A62151" w:rsidP="00A62151">
      <w:pPr>
        <w:pStyle w:val="NormalPACKT"/>
      </w:pPr>
      <w:r>
        <w:t xml:space="preserve">In </w:t>
      </w:r>
      <w:commentRangeStart w:id="2"/>
      <w:r w:rsidR="00332C98" w:rsidRPr="00332C98">
        <w:rPr>
          <w:rStyle w:val="ItalicsPACKT"/>
        </w:rPr>
        <w:t>“</w:t>
      </w:r>
      <w:r w:rsidRPr="00332C98">
        <w:rPr>
          <w:rStyle w:val="ItalicsPACKT"/>
        </w:rPr>
        <w:t>Exploring Compatibility with Windows PowerShell</w:t>
      </w:r>
      <w:r w:rsidR="00332C98" w:rsidRPr="00332C98">
        <w:rPr>
          <w:rStyle w:val="ItalicsPACKT"/>
        </w:rPr>
        <w:t>”</w:t>
      </w:r>
      <w:r w:rsidRPr="00332C98">
        <w:rPr>
          <w:rStyle w:val="ItalicsPACKT"/>
        </w:rPr>
        <w:t>,</w:t>
      </w:r>
      <w:r>
        <w:t xml:space="preserve"> </w:t>
      </w:r>
      <w:commentRangeEnd w:id="2"/>
      <w:r w:rsidR="00332C98">
        <w:rPr>
          <w:rStyle w:val="CommentReference"/>
        </w:rPr>
        <w:commentReference w:id="2"/>
      </w:r>
      <w:r>
        <w:t xml:space="preserve">you look specifically at the new commands you have available in PowerShell 7. </w:t>
      </w:r>
      <w:r w:rsidR="00332C98">
        <w:t>This recipe shows the new commands available as well as looking at where PowerShell and Windows PowerShell find core commands.</w:t>
      </w:r>
    </w:p>
    <w:p w14:paraId="7E273815" w14:textId="70A16948" w:rsidR="00047CA9" w:rsidRDefault="00047CA9" w:rsidP="00047CA9">
      <w:pPr>
        <w:pStyle w:val="NormalPACKT"/>
      </w:pPr>
      <w:r>
        <w:t>In “</w:t>
      </w:r>
      <w:r w:rsidRPr="00047CA9">
        <w:rPr>
          <w:rStyle w:val="ItalicsPACKT"/>
        </w:rPr>
        <w:t>Using the Windows PowerShell Compatibility solution</w:t>
      </w:r>
      <w:r>
        <w:t xml:space="preserve">”, you investigate the workings of the Windows PowerShell compatibility solution. This backwards compatibility solution uses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6DAD0199" w:rsidR="00A54874" w:rsidRDefault="00A54874" w:rsidP="00047CA9">
      <w:pPr>
        <w:pStyle w:val="NormalPACKT"/>
      </w:pPr>
      <w:r>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 PowerShell sets up a remoting session to a Windows PowerShell 5.1 endpoint on the local machine. PowerShell then loads the module into the remoting session and uses the </w:t>
      </w:r>
      <w:r w:rsidRPr="00A54874">
        <w:rPr>
          <w:rStyle w:val="CodeInTextPACKT"/>
        </w:rPr>
        <w:t>Import-PSSession</w:t>
      </w:r>
      <w:r>
        <w:t xml:space="preserve"> to import the module into the current PowerShell session. When you run a command, 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w:t>
      </w:r>
      <w:r>
        <w:lastRenderedPageBreak/>
        <w:t xml:space="preserve">caller. For the most part, this is transparent - you call the </w:t>
      </w:r>
      <w:r w:rsidRPr="00A54874">
        <w:rPr>
          <w:rStyle w:val="CodeInTextPACKT"/>
        </w:rPr>
        <w:t>Install-WindowsFeature</w:t>
      </w:r>
      <w:r>
        <w:t xml:space="preserve"> command, and the command installs the requested service.</w:t>
      </w:r>
    </w:p>
    <w:p w14:paraId="6AED0C4B" w14:textId="12075C75" w:rsidR="00A54874" w:rsidRDefault="00A54874" w:rsidP="004B1A3E">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p>
    <w:p w14:paraId="3F72B1DF" w14:textId="4CFFA391" w:rsidR="00047CA9" w:rsidRDefault="00047CA9" w:rsidP="004B1A3E">
      <w:pPr>
        <w:pStyle w:val="NormalPACKT"/>
      </w:pPr>
      <w:r>
        <w:t xml:space="preserve">Whilst the compatibility solution provides good backwards compatibility with your scripts that use Windows PowerShell modules, </w:t>
      </w:r>
      <w:r w:rsidR="00E632D5">
        <w:t>some things</w:t>
      </w:r>
      <w:r>
        <w:t xml:space="preserve"> do not and may never work inside PowerShell 7 and beyond. </w:t>
      </w:r>
    </w:p>
    <w:p w14:paraId="6C4CFB6D" w14:textId="77777777" w:rsidR="00047CA9" w:rsidRDefault="00047CA9" w:rsidP="00047CA9">
      <w:pPr>
        <w:pStyle w:val="NormalPACKT"/>
      </w:pPr>
      <w:r>
        <w:t>In terms of what is not going to work in PowerShell 7, despite the compatibility solution, are these three modules:</w:t>
      </w:r>
    </w:p>
    <w:p w14:paraId="6FB65B8C" w14:textId="5534F94E" w:rsidR="00047CA9" w:rsidRDefault="00047CA9" w:rsidP="00047CA9">
      <w:pPr>
        <w:pStyle w:val="NormalPACKT"/>
        <w:numPr>
          <w:ilvl w:val="0"/>
          <w:numId w:val="46"/>
        </w:numPr>
      </w:pPr>
      <w:proofErr w:type="spellStart"/>
      <w:r w:rsidRPr="00047CA9">
        <w:rPr>
          <w:rStyle w:val="CodeInTextPACKT"/>
        </w:rPr>
        <w:t>BestPractices</w:t>
      </w:r>
      <w:proofErr w:type="spellEnd"/>
      <w:r>
        <w:t xml:space="preserve"> module - this module, built into Windows Server, provides cmdlets that enable you to find, invoke and review best practice scans of core Windows Services. </w:t>
      </w:r>
    </w:p>
    <w:p w14:paraId="1703B997" w14:textId="7BB891F2" w:rsidR="00047CA9" w:rsidRDefault="00047CA9" w:rsidP="00047CA9">
      <w:pPr>
        <w:pStyle w:val="NormalPACKT"/>
        <w:numPr>
          <w:ilvl w:val="0"/>
          <w:numId w:val="45"/>
        </w:numPr>
      </w:pPr>
      <w:proofErr w:type="spellStart"/>
      <w:r w:rsidRPr="00047CA9">
        <w:rPr>
          <w:rStyle w:val="CodeInTextPACKT"/>
        </w:rPr>
        <w:t>PSScheduled</w:t>
      </w:r>
      <w:r w:rsidR="009463C6">
        <w:rPr>
          <w:rStyle w:val="CodeInTextPACKT"/>
        </w:rPr>
        <w:t>Job</w:t>
      </w:r>
      <w:proofErr w:type="spellEnd"/>
      <w:r>
        <w:t xml:space="preserve"> module - this module, a part of Windows </w:t>
      </w:r>
      <w:proofErr w:type="spellStart"/>
      <w:r>
        <w:t>Powershell</w:t>
      </w:r>
      <w:proofErr w:type="spellEnd"/>
      <w:r>
        <w:t xml:space="preserve"> on both client and server hosts, allows you </w:t>
      </w:r>
      <w:r w:rsidR="00E632D5">
        <w:t xml:space="preserve">to </w:t>
      </w:r>
      <w:r>
        <w:t xml:space="preserve">create and manage the </w:t>
      </w:r>
      <w:r w:rsidR="00E632D5">
        <w:t xml:space="preserve">background tasks using the </w:t>
      </w:r>
      <w:r>
        <w:t xml:space="preserve">Windows Scheduled Task feature. </w:t>
      </w:r>
    </w:p>
    <w:p w14:paraId="69D50F92" w14:textId="2B7D2482" w:rsidR="00047CA9" w:rsidRDefault="00047CA9" w:rsidP="00047CA9">
      <w:pPr>
        <w:pStyle w:val="NormalPACKT"/>
        <w:numPr>
          <w:ilvl w:val="0"/>
          <w:numId w:val="45"/>
        </w:numPr>
      </w:pPr>
      <w:proofErr w:type="spellStart"/>
      <w:r w:rsidRPr="00047CA9">
        <w:rPr>
          <w:rStyle w:val="CodeInTextPACKT"/>
        </w:rPr>
        <w:t>WindowsUpdate</w:t>
      </w:r>
      <w:proofErr w:type="spellEnd"/>
      <w:r>
        <w:t xml:space="preserve"> Module. - this is the module you would use to manage Windows Server Update Ser</w:t>
      </w:r>
      <w:r w:rsidR="00E632D5">
        <w:t>v</w:t>
      </w:r>
      <w:r>
        <w:t>ices (WSUS). You can add this module when you install WSUS, or if you install the WSUS RSAT tools.</w:t>
      </w:r>
    </w:p>
    <w:p w14:paraId="5A79186D" w14:textId="1172E7DE" w:rsidR="00047CA9" w:rsidRPr="00047CA9" w:rsidRDefault="00047CA9" w:rsidP="00047CA9">
      <w:pPr>
        <w:pStyle w:val="NormalPACKT"/>
      </w:pPr>
      <w:r w:rsidRPr="00047CA9">
        <w:t xml:space="preserve">The Windows Server Update Service, the </w:t>
      </w:r>
      <w:proofErr w:type="spellStart"/>
      <w:r w:rsidRPr="00047CA9">
        <w:t>U</w:t>
      </w:r>
      <w:r w:rsidRPr="00047CA9">
        <w:rPr>
          <w:rStyle w:val="CodeInTextPACKT"/>
          <w:rFonts w:ascii="Times New Roman" w:hAnsi="Times New Roman"/>
          <w:color w:val="auto"/>
          <w:sz w:val="22"/>
          <w:szCs w:val="24"/>
        </w:rPr>
        <w:t>pdateServices</w:t>
      </w:r>
      <w:proofErr w:type="spellEnd"/>
      <w:r w:rsidRPr="00047CA9">
        <w:t xml:space="preserve"> module, makes use of object methods. With the compatibility mechanism, these methods are not available in a PowerShell 7 session. Additionally, the module makes use of the SOAP protocol for which NET Core provides no support (and it not likely to any time soon).  The other two modules make use of .NET types which are not provided with /NET Core and </w:t>
      </w:r>
      <w:r>
        <w:t>are not likely to be updated.</w:t>
      </w:r>
    </w:p>
    <w:p w14:paraId="622299F1" w14:textId="06E25D5D" w:rsidR="00047CA9" w:rsidRDefault="00047CA9" w:rsidP="00047CA9">
      <w:pPr>
        <w:pStyle w:val="NormalPACKT"/>
      </w:pPr>
      <w:r>
        <w:t xml:space="preserve">Other Windows PowerShell features that are not going work in </w:t>
      </w:r>
      <w:proofErr w:type="spellStart"/>
      <w:r>
        <w:t>Powershell</w:t>
      </w:r>
      <w:proofErr w:type="spellEnd"/>
      <w:r>
        <w:t xml:space="preserve"> 7 include:</w:t>
      </w:r>
    </w:p>
    <w:p w14:paraId="79E3F689" w14:textId="7BEFAEA3" w:rsidR="00047CA9" w:rsidRDefault="00047CA9" w:rsidP="00047CA9">
      <w:pPr>
        <w:pStyle w:val="NormalPACKT"/>
        <w:numPr>
          <w:ilvl w:val="0"/>
          <w:numId w:val="48"/>
        </w:numPr>
      </w:pPr>
      <w:r>
        <w:t>Windows PowerShell workflows - Workflows require the Windows Workflow Foundation component of NET which the .NET team has not ported to .NET Core.</w:t>
      </w:r>
    </w:p>
    <w:p w14:paraId="43D98068" w14:textId="53B6D3A4" w:rsidR="00047CA9" w:rsidRDefault="00047CA9" w:rsidP="00047CA9">
      <w:pPr>
        <w:pStyle w:val="NormalPACKT"/>
        <w:numPr>
          <w:ilvl w:val="0"/>
          <w:numId w:val="48"/>
        </w:numPr>
      </w:pPr>
      <w:r>
        <w:t xml:space="preserve">Windows PowerShell snap-ins - S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480C0440" w:rsidR="00047CA9" w:rsidRDefault="00047CA9" w:rsidP="00047CA9">
      <w:pPr>
        <w:pStyle w:val="NormalPACKT"/>
        <w:numPr>
          <w:ilvl w:val="0"/>
          <w:numId w:val="48"/>
        </w:numPr>
      </w:pPr>
      <w:r>
        <w:t xml:space="preserve">The WMI cmdlets - The </w:t>
      </w:r>
      <w:proofErr w:type="spellStart"/>
      <w:r w:rsidRPr="00047CA9">
        <w:rPr>
          <w:rStyle w:val="CodeInTextPACKT"/>
        </w:rPr>
        <w:t>CIMCmdlets</w:t>
      </w:r>
      <w:proofErr w:type="spellEnd"/>
      <w:r>
        <w:t xml:space="preserve"> module replaces the older WMI Cmdlets.</w:t>
      </w:r>
    </w:p>
    <w:p w14:paraId="333C8B8E" w14:textId="07699C76" w:rsidR="00047CA9" w:rsidRDefault="00047CA9" w:rsidP="00047CA9">
      <w:pPr>
        <w:pStyle w:val="NormalPACKT"/>
        <w:numPr>
          <w:ilvl w:val="0"/>
          <w:numId w:val="48"/>
        </w:numPr>
      </w:pPr>
      <w:r>
        <w:t>Desired State Configuration - The core functions of DSC are not available to you from within PowerShell 7. You can use a new cmdlet, s</w:t>
      </w:r>
    </w:p>
    <w:p w14:paraId="01E0B962" w14:textId="684C2B1F" w:rsidR="00047CA9" w:rsidRDefault="00047CA9" w:rsidP="00047CA9">
      <w:pPr>
        <w:pStyle w:val="NormalPACKT"/>
        <w:numPr>
          <w:ilvl w:val="0"/>
          <w:numId w:val="48"/>
        </w:numPr>
      </w:pPr>
      <w:r>
        <w:t xml:space="preserve">The </w:t>
      </w:r>
      <w:proofErr w:type="spellStart"/>
      <w:r w:rsidRPr="00047CA9">
        <w:rPr>
          <w:rStyle w:val="CodeInTextPACKT"/>
        </w:rPr>
        <w:t>WebAdministration</w:t>
      </w:r>
      <w:proofErr w:type="spellEnd"/>
      <w:r>
        <w:t xml:space="preserve"> module’s IIS provider - this means many IIS Configuration scripts do not work in PowerShell 7 even with the compatibility solution.</w:t>
      </w:r>
    </w:p>
    <w:p w14:paraId="51DC8312" w14:textId="7133DE10" w:rsidR="00047CA9" w:rsidRDefault="00047CA9" w:rsidP="00047CA9">
      <w:pPr>
        <w:pStyle w:val="NormalPACKT"/>
        <w:numPr>
          <w:ilvl w:val="0"/>
          <w:numId w:val="48"/>
        </w:numPr>
      </w:pPr>
      <w:r w:rsidRPr="002A5FDD">
        <w:t xml:space="preserve">The </w:t>
      </w:r>
      <w:r w:rsidRPr="002A5FDD">
        <w:rPr>
          <w:rStyle w:val="InlineCode"/>
        </w:rPr>
        <w:t>Add-Computer</w:t>
      </w:r>
      <w:r w:rsidRPr="002A5FDD">
        <w:t xml:space="preserve">, </w:t>
      </w:r>
      <w:r w:rsidRPr="002A5FDD">
        <w:rPr>
          <w:rStyle w:val="InlineCode"/>
        </w:rPr>
        <w:t>Checkpoint-Computer</w:t>
      </w:r>
      <w:r w:rsidRPr="002A5FDD">
        <w:t xml:space="preserve">, </w:t>
      </w:r>
      <w:r w:rsidRPr="002A5FDD">
        <w:rPr>
          <w:rStyle w:val="InlineCode"/>
        </w:rPr>
        <w:t>Remove-Computer</w:t>
      </w:r>
      <w:r w:rsidRPr="002A5FDD">
        <w:t xml:space="preserve">, and </w:t>
      </w:r>
      <w:r w:rsidRPr="002A5FDD">
        <w:rPr>
          <w:rStyle w:val="InlineCode"/>
        </w:rPr>
        <w:t xml:space="preserve">Restore-Computer </w:t>
      </w:r>
      <w:r w:rsidRPr="002A5FDD">
        <w:t xml:space="preserve">commands from the </w:t>
      </w:r>
      <w:r w:rsidRPr="002A5FDD">
        <w:rPr>
          <w:rStyle w:val="InlineCode"/>
        </w:rPr>
        <w:t>Microsoft.PowerShell.Management</w:t>
      </w:r>
      <w:r w:rsidRPr="002A5FDD">
        <w:t xml:space="preserve"> module</w:t>
      </w:r>
      <w:r>
        <w:t>.</w:t>
      </w:r>
    </w:p>
    <w:p w14:paraId="6DDB0DE3" w14:textId="0172F303" w:rsidR="00047CA9" w:rsidRDefault="00047CA9" w:rsidP="00047CA9">
      <w:pPr>
        <w:pStyle w:val="NormalPACKT"/>
      </w:pPr>
      <w:r>
        <w:t xml:space="preserve">While there are a few Windows PowerShell features and commands you can not use in PowerShell 7, even with the help of the Windows PowerShell compatibility solution, you can always use Windows PowerShell. </w:t>
      </w:r>
    </w:p>
    <w:p w14:paraId="1DF5C9E4" w14:textId="00BD488B"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natively or via the compatibility mechanism. </w:t>
      </w:r>
      <w:r w:rsidR="00B30419">
        <w:t xml:space="preserve">If </w:t>
      </w:r>
      <w:r>
        <w:t xml:space="preserve">you to try to use these, </w:t>
      </w:r>
      <w:r w:rsidR="00B30419">
        <w:t xml:space="preserve">you would receive </w:t>
      </w:r>
      <w:r>
        <w:t xml:space="preserve">error messages </w:t>
      </w:r>
      <w:r w:rsidR="00B30419">
        <w:t xml:space="preserve">that would be </w:t>
      </w:r>
      <w:r>
        <w:t xml:space="preserve">cryptic and not actionable. To avoid an awful user experience (and no doubt tons of support calls) the PowerShell team devised a list of modules which PowerShell does not load. </w:t>
      </w:r>
      <w:r>
        <w:lastRenderedPageBreak/>
        <w:t xml:space="preserve">If you try to use these modules, you get an error message as you see in “Exploring the Module deny list”. </w:t>
      </w:r>
    </w:p>
    <w:p w14:paraId="3800ACDA" w14:textId="0EB3C45D" w:rsidR="00A54874" w:rsidRDefault="00A54874" w:rsidP="004B1A3E">
      <w:pPr>
        <w:pStyle w:val="NormalPACKT"/>
      </w:pPr>
      <w:r>
        <w:t>One downside to the compatibility mechanism is that any display XML included with the module does not get loaded into the PowerShell 7 session. Th</w:t>
      </w:r>
      <w:r w:rsidR="00365B21">
        <w:t xml:space="preserve">e result is that PowerShell does not format </w:t>
      </w:r>
      <w:r>
        <w:t xml:space="preserve">objects </w:t>
      </w:r>
      <w:r w:rsidR="00365B21">
        <w:t xml:space="preserve">as </w:t>
      </w:r>
      <w:r>
        <w:t>nicely. Fortunately, the</w:t>
      </w:r>
      <w:r w:rsidR="00365B21">
        <w:t>r</w:t>
      </w:r>
      <w:r>
        <w:t xml:space="preserve">e is a way around that, as you see in </w:t>
      </w:r>
      <w:r w:rsidRPr="00332C98">
        <w:rPr>
          <w:rStyle w:val="ItalicsPACKT"/>
        </w:rPr>
        <w:t>“Importing Display XML”</w:t>
      </w:r>
      <w:r>
        <w:t xml:space="preserve">. </w:t>
      </w:r>
    </w:p>
    <w:p w14:paraId="2180EECA" w14:textId="1843D629"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 look at that session and how you can take advantage of it.</w:t>
      </w:r>
    </w:p>
    <w:p w14:paraId="51776F60" w14:textId="1E8A7857" w:rsidR="00EC03C6" w:rsidRPr="009D0F10" w:rsidRDefault="00EC03C6" w:rsidP="00EC03C6">
      <w:pPr>
        <w:pStyle w:val="Heading1"/>
        <w:tabs>
          <w:tab w:val="left" w:pos="0"/>
        </w:tabs>
      </w:pPr>
      <w:r w:rsidRPr="00412A5B">
        <w:t xml:space="preserve">Exploring </w:t>
      </w:r>
      <w:r w:rsidR="00A62151">
        <w:t xml:space="preserve">C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7A3C2C8C" w:rsidR="00365B21" w:rsidRDefault="00365B21" w:rsidP="00EC03C6">
      <w:pPr>
        <w:pStyle w:val="BulletPACKT"/>
        <w:numPr>
          <w:ilvl w:val="0"/>
          <w:numId w:val="0"/>
        </w:numPr>
      </w:pPr>
      <w:r>
        <w:t xml:space="preserve">As this recipe shows, the set of paths held by </w:t>
      </w:r>
      <w:r w:rsidRPr="00867D28">
        <w:rPr>
          <w:rStyle w:val="CodeInTextPACKT"/>
        </w:rPr>
        <w:t>$env:PSModulePath</w:t>
      </w:r>
      <w:r>
        <w:t xml:space="preserve"> ha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01465248" w:rsidR="00365B21" w:rsidRPr="00365B21" w:rsidRDefault="00365B21" w:rsidP="00365B21">
      <w:pPr>
        <w:pStyle w:val="NumberedBulletPACKT"/>
        <w:rPr>
          <w:color w:val="333333"/>
          <w:lang w:val="en-GB" w:eastAsia="en-GB"/>
        </w:rPr>
      </w:pPr>
      <w:r w:rsidRPr="00365B21">
        <w:rPr>
          <w:lang w:val="en-GB" w:eastAsia="en-GB"/>
        </w:rPr>
        <w:t>Ensur</w:t>
      </w:r>
      <w:r>
        <w:rPr>
          <w:lang w:val="en-GB" w:eastAsia="en-GB"/>
        </w:rPr>
        <w:t>ing</w:t>
      </w:r>
      <w:r w:rsidRPr="00365B21">
        <w:rPr>
          <w:lang w:val="en-GB" w:eastAsia="en-GB"/>
        </w:rPr>
        <w:t> PowerShell </w:t>
      </w:r>
      <w:r>
        <w:rPr>
          <w:lang w:val="en-GB" w:eastAsia="en-GB"/>
        </w:rPr>
        <w:t>r</w:t>
      </w:r>
      <w:r w:rsidRPr="00365B21">
        <w:rPr>
          <w:lang w:val="en-GB" w:eastAsia="en-GB"/>
        </w:rPr>
        <w:t>emoting is fully enabled</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7C84D24B"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endpoint for Windoze PowerShell 5.1</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71A344FC"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PowerShell 7.1 endpoin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506AAA2B" w:rsidR="00365B21" w:rsidRPr="00365B21" w:rsidRDefault="00365B21" w:rsidP="00365B21">
      <w:pPr>
        <w:pStyle w:val="NumberedBulletPACKT"/>
        <w:rPr>
          <w:color w:val="333333"/>
          <w:lang w:val="en-GB" w:eastAsia="en-GB"/>
        </w:rPr>
      </w:pPr>
      <w:r>
        <w:rPr>
          <w:lang w:val="en-GB" w:eastAsia="en-GB"/>
        </w:rPr>
        <w:t>Defining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p>
    <w:p w14:paraId="06DD810B" w14:textId="77777777" w:rsidR="00365B21" w:rsidRPr="00365B21" w:rsidRDefault="00365B21" w:rsidP="00365B21">
      <w:pPr>
        <w:pStyle w:val="CodePACKT"/>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lastRenderedPageBreak/>
        <w:t>}</w:t>
      </w:r>
    </w:p>
    <w:p w14:paraId="0FEBC224" w14:textId="77777777" w:rsidR="00365B21" w:rsidRPr="00365B21" w:rsidRDefault="00365B21" w:rsidP="00365B21">
      <w:pPr>
        <w:pStyle w:val="CodePACKT"/>
      </w:pPr>
    </w:p>
    <w:p w14:paraId="62838836" w14:textId="493CAA6A" w:rsidR="00365B21" w:rsidRPr="00365B21" w:rsidRDefault="00365B21" w:rsidP="00365B21">
      <w:pPr>
        <w:pStyle w:val="NumberedBulletPACKT"/>
        <w:rPr>
          <w:color w:val="333333"/>
          <w:lang w:val="en-GB" w:eastAsia="en-GB"/>
        </w:rPr>
      </w:pPr>
      <w:r w:rsidRPr="00365B21">
        <w:rPr>
          <w:lang w:val="en-GB" w:eastAsia="en-GB"/>
        </w:rPr>
        <w:t>Review</w:t>
      </w:r>
      <w:r>
        <w:rPr>
          <w:lang w:val="en-GB" w:eastAsia="en-GB"/>
        </w:rPr>
        <w:t>ing</w:t>
      </w:r>
      <w:r w:rsidRPr="00365B21">
        <w:rPr>
          <w:lang w:val="en-GB" w:eastAsia="en-GB"/>
        </w:rPr>
        <w:t> paths in Windows PowerShell 5.1</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7DE6D625" w:rsidR="00365B21" w:rsidRPr="00365B21" w:rsidRDefault="00365B21" w:rsidP="00365B21">
      <w:pPr>
        <w:pStyle w:val="NumberedBulletPACKT"/>
      </w:pPr>
      <w:r w:rsidRPr="00365B21">
        <w:t>Reviewing paths in PowerShell 7.1</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42DCB3CB" w:rsidR="00365B21" w:rsidRPr="00365B21" w:rsidRDefault="00365B21" w:rsidP="00365B21">
      <w:pPr>
        <w:pStyle w:val="NumberedBulletPACKT"/>
      </w:pPr>
      <w:r w:rsidRPr="00365B21">
        <w:t>Creat</w:t>
      </w:r>
      <w:r>
        <w:t>ing</w:t>
      </w:r>
      <w:r w:rsidRPr="00365B21">
        <w:t> a script block to get commands</w:t>
      </w:r>
      <w:r>
        <w:t xml:space="preserve"> in PowerShell</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p>
    <w:p w14:paraId="5BC1298B" w14:textId="77777777" w:rsidR="00365B21" w:rsidRPr="00365B21" w:rsidRDefault="00365B21" w:rsidP="00365B21">
      <w:pPr>
        <w:pStyle w:val="CodePACKT"/>
      </w:pPr>
    </w:p>
    <w:p w14:paraId="1C638ED8" w14:textId="5A8C1489" w:rsidR="00365B21" w:rsidRPr="00867D28" w:rsidRDefault="00365B21" w:rsidP="00365B21">
      <w:pPr>
        <w:pStyle w:val="NumberedBulletPACKT"/>
        <w:rPr>
          <w:color w:val="333333"/>
          <w:lang w:val="en-GB" w:eastAsia="en-GB"/>
        </w:rPr>
      </w:pPr>
      <w:r>
        <w:rPr>
          <w:lang w:val="en-GB" w:eastAsia="en-GB"/>
        </w:rPr>
        <w:t xml:space="preserve">Discovering all </w:t>
      </w:r>
      <w:r w:rsidRPr="00365B21">
        <w:rPr>
          <w:lang w:val="en-GB" w:eastAsia="en-GB"/>
        </w:rPr>
        <w:t>7.1 </w:t>
      </w:r>
      <w:r>
        <w:rPr>
          <w:lang w:val="en-GB" w:eastAsia="en-GB"/>
        </w:rPr>
        <w:t>cmdlets</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43A7E9BB" w:rsidR="00365B21" w:rsidRPr="00365B21" w:rsidRDefault="00365B21" w:rsidP="00365B21">
      <w:pPr>
        <w:pStyle w:val="NumberedBulletPACKT"/>
      </w:pPr>
      <w:r w:rsidRPr="00365B21">
        <w:t> Discovering all </w:t>
      </w:r>
      <w:r w:rsidR="000C7A25">
        <w:t>5</w:t>
      </w:r>
      <w:r w:rsidRPr="00365B21">
        <w:t>.1 cmdlets</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62C0B71E" w:rsidR="00365B21" w:rsidRPr="00365B21" w:rsidRDefault="00365B21" w:rsidP="00365B21">
      <w:pPr>
        <w:pStyle w:val="NumberedBulletPACKT"/>
        <w:rPr>
          <w:color w:val="333333"/>
          <w:lang w:val="en-GB" w:eastAsia="en-GB"/>
        </w:rPr>
      </w:pPr>
      <w:r w:rsidRPr="00365B21">
        <w:rPr>
          <w:lang w:val="en-GB" w:eastAsia="en-GB"/>
        </w:rPr>
        <w:t>Creat</w:t>
      </w:r>
      <w:r>
        <w:rPr>
          <w:lang w:val="en-GB" w:eastAsia="en-GB"/>
        </w:rPr>
        <w:t>ing</w:t>
      </w:r>
      <w:r w:rsidRPr="00365B21">
        <w:rPr>
          <w:lang w:val="en-GB" w:eastAsia="en-GB"/>
        </w:rPr>
        <w:t> arrays of just </w:t>
      </w:r>
      <w:r>
        <w:rPr>
          <w:lang w:val="en-GB" w:eastAsia="en-GB"/>
        </w:rPr>
        <w:t>cmdlet</w:t>
      </w:r>
      <w:r w:rsidRPr="00365B21">
        <w:rPr>
          <w:lang w:val="en-GB" w:eastAsia="en-GB"/>
        </w:rPr>
        <w:t> names</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1F6F5ADC" w:rsidR="00365B21" w:rsidRPr="00365B21" w:rsidRDefault="00365B21" w:rsidP="00365B21">
      <w:pPr>
        <w:pStyle w:val="NumberedBulletPACKT"/>
        <w:rPr>
          <w:color w:val="333333"/>
          <w:lang w:val="en-GB" w:eastAsia="en-GB"/>
        </w:rPr>
      </w:pPr>
      <w:r w:rsidRPr="00365B21">
        <w:rPr>
          <w:lang w:val="en-GB" w:eastAsia="en-GB"/>
        </w:rPr>
        <w:t>Discover new commands in PowerShell 7.1</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383802C" w:rsidR="00A62151" w:rsidRPr="00303EBA" w:rsidRDefault="00F36C54" w:rsidP="00A62151">
      <w:pPr>
        <w:pStyle w:val="NumberedBulletPACKT"/>
        <w:rPr>
          <w:rFonts w:ascii="Consolas" w:hAnsi="Consolas"/>
          <w:color w:val="333333"/>
          <w:sz w:val="21"/>
          <w:szCs w:val="21"/>
          <w:lang w:val="en-GB" w:eastAsia="en-GB"/>
        </w:rPr>
      </w:pPr>
      <w:r>
        <w:t>Creating a script block to check core PowerShell modules</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lastRenderedPageBreak/>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2B74809C" w:rsidR="00332C98" w:rsidRPr="00332C98" w:rsidRDefault="00332C98" w:rsidP="00332C98">
      <w:pPr>
        <w:pStyle w:val="NumberedBulletPACKT"/>
        <w:rPr>
          <w:color w:val="333333"/>
          <w:lang w:val="en-GB" w:eastAsia="en-GB"/>
        </w:rPr>
      </w:pPr>
      <w:r w:rsidRPr="00332C98">
        <w:rPr>
          <w:lang w:val="en-GB" w:eastAsia="en-GB"/>
        </w:rPr>
        <w:t>View core modules in Windows PowerShell 5.1</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54478870" w:rsidR="00332C98" w:rsidRPr="00332C98" w:rsidRDefault="00332C98" w:rsidP="00332C98">
      <w:pPr>
        <w:pStyle w:val="NumberedBulletPACKT"/>
        <w:rPr>
          <w:color w:val="333333"/>
          <w:lang w:val="en-GB" w:eastAsia="en-GB"/>
        </w:rPr>
      </w:pPr>
      <w:r w:rsidRPr="00332C98">
        <w:rPr>
          <w:lang w:val="en-GB" w:eastAsia="en-GB"/>
        </w:rPr>
        <w:t>View core modules in PowerShell 7.1</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4CBECB22"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g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73FDFA67"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 point’s configuration name, </w:t>
      </w:r>
      <w:r w:rsidRPr="00365B21">
        <w:rPr>
          <w:rStyle w:val="CodeInTextPACKT"/>
        </w:rPr>
        <w:t>microsoft.powershell</w:t>
      </w:r>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131C207A" w:rsidR="00303EBA" w:rsidRDefault="00047CA9" w:rsidP="00047CA9">
      <w:pPr>
        <w:pStyle w:val="FigurePACKT"/>
      </w:pPr>
      <w:r>
        <w:drawing>
          <wp:inline distT="0" distB="0" distL="0" distR="0" wp14:anchorId="39169FD8" wp14:editId="2065EBF0">
            <wp:extent cx="4521899" cy="255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9490" cy="2560321"/>
                    </a:xfrm>
                    <a:prstGeom prst="rect">
                      <a:avLst/>
                    </a:prstGeom>
                  </pic:spPr>
                </pic:pic>
              </a:graphicData>
            </a:graphic>
          </wp:inline>
        </w:drawing>
      </w:r>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1BBE7B56"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653C7F8E" w:rsidR="000C7A25" w:rsidRDefault="00047CA9" w:rsidP="00047CA9">
      <w:pPr>
        <w:pStyle w:val="FigurePACKT"/>
      </w:pPr>
      <w:r>
        <w:lastRenderedPageBreak/>
        <w:drawing>
          <wp:inline distT="0" distB="0" distL="0" distR="0" wp14:anchorId="5CF65506" wp14:editId="658E9278">
            <wp:extent cx="4512717" cy="207536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3196" cy="2080188"/>
                    </a:xfrm>
                    <a:prstGeom prst="rect">
                      <a:avLst/>
                    </a:prstGeom>
                  </pic:spPr>
                </pic:pic>
              </a:graphicData>
            </a:graphic>
          </wp:inline>
        </w:drawing>
      </w:r>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78E87857" w:rsidR="000C7A25" w:rsidRDefault="000C7A25" w:rsidP="00365B21">
      <w:pPr>
        <w:pStyle w:val="NumberedBulletPACKT"/>
        <w:numPr>
          <w:ilvl w:val="0"/>
          <w:numId w:val="0"/>
        </w:numPr>
      </w:pPr>
      <w:r>
        <w:t xml:space="preserve">In </w:t>
      </w:r>
      <w:r w:rsidRPr="000C7A25">
        <w:rPr>
          <w:rStyle w:val="ItalicsPACKT"/>
        </w:rPr>
        <w:t>step 7</w:t>
      </w:r>
      <w:r>
        <w:t>, you created a script block which gets 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run the script block in a PowerShell 7.1 remoting endpoint to discover the commands available, which looks like this:</w:t>
      </w:r>
    </w:p>
    <w:p w14:paraId="7F07493C" w14:textId="5DA93496" w:rsidR="000C7A25" w:rsidRDefault="00047CA9" w:rsidP="00047CA9">
      <w:pPr>
        <w:pStyle w:val="FigurePACKT"/>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5760" cy="669824"/>
                    </a:xfrm>
                    <a:prstGeom prst="rect">
                      <a:avLst/>
                    </a:prstGeom>
                  </pic:spPr>
                </pic:pic>
              </a:graphicData>
            </a:graphic>
          </wp:inline>
        </w:drawing>
      </w:r>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6CA06FCF" w:rsidR="000C7A25" w:rsidRDefault="00047CA9" w:rsidP="00047CA9">
      <w:pPr>
        <w:pStyle w:val="FigurePACKT"/>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6155" cy="590895"/>
                    </a:xfrm>
                    <a:prstGeom prst="rect">
                      <a:avLst/>
                    </a:prstGeom>
                  </pic:spPr>
                </pic:pic>
              </a:graphicData>
            </a:graphic>
          </wp:inline>
        </w:drawing>
      </w:r>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AB58A9F" w:rsidR="00303EBA" w:rsidRDefault="00047CA9" w:rsidP="00047CA9">
      <w:pPr>
        <w:pStyle w:val="FigurePACKT"/>
      </w:pPr>
      <w:r>
        <w:lastRenderedPageBreak/>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1486" cy="2717723"/>
                    </a:xfrm>
                    <a:prstGeom prst="rect">
                      <a:avLst/>
                    </a:prstGeom>
                  </pic:spPr>
                </pic:pic>
              </a:graphicData>
            </a:graphic>
          </wp:inline>
        </w:drawing>
      </w:r>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05EB2708"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you run this script block inside the Windows POWERSHELL remoting session you created earlier, which looks like this:</w:t>
      </w:r>
    </w:p>
    <w:p w14:paraId="3097EF25" w14:textId="7B6C1108" w:rsidR="003F607E" w:rsidRDefault="003F607E" w:rsidP="00047CA9">
      <w:pPr>
        <w:pStyle w:val="FigurePACKT"/>
      </w:pP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31856342" w14:textId="1862258B" w:rsidR="003F607E" w:rsidRDefault="00047CA9" w:rsidP="00047CA9">
      <w:pPr>
        <w:pStyle w:val="FigurePACKT"/>
      </w:pPr>
      <w:r>
        <w:drawing>
          <wp:inline distT="0" distB="0" distL="0" distR="0" wp14:anchorId="0846FEF8" wp14:editId="5643A05E">
            <wp:extent cx="4422103" cy="195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9270" cy="1990852"/>
                    </a:xfrm>
                    <a:prstGeom prst="rect">
                      <a:avLst/>
                    </a:prstGeom>
                  </pic:spPr>
                </pic:pic>
              </a:graphicData>
            </a:graphic>
          </wp:inline>
        </w:drawing>
      </w:r>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77B426D4" w:rsidR="00365B21" w:rsidRDefault="00365B21" w:rsidP="00365B21">
      <w:pPr>
        <w:pStyle w:val="NumberedBulletPACKT"/>
        <w:numPr>
          <w:ilvl w:val="0"/>
          <w:numId w:val="0"/>
        </w:numPr>
      </w:pPr>
      <w:r>
        <w:t xml:space="preserve">The code in </w:t>
      </w:r>
      <w:r w:rsidRPr="00365B21">
        <w:rPr>
          <w:rStyle w:val="ItalicsPACKT"/>
        </w:rPr>
        <w:t>step 1</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29A4814B" w:rsidR="00332C98" w:rsidRDefault="00365B21" w:rsidP="00365B21">
      <w:pPr>
        <w:pStyle w:val="NumberedBulletPACKT"/>
        <w:numPr>
          <w:ilvl w:val="0"/>
          <w:numId w:val="0"/>
        </w:numPr>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step 1</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r w:rsidRPr="00365B21">
        <w:rPr>
          <w:rStyle w:val="CodeInTextPACKT"/>
        </w:rPr>
        <w:t xml:space="preserve">PSSessionConfiguration </w:t>
      </w:r>
      <w:r>
        <w:t>to view the available rem</w:t>
      </w:r>
      <w:r w:rsidR="000C7A25">
        <w:t>o</w:t>
      </w:r>
      <w:r>
        <w:t xml:space="preserve">ting endpoint configurations </w:t>
      </w:r>
      <w:r w:rsidR="000C7A25">
        <w:t>in</w:t>
      </w:r>
      <w:r>
        <w:t xml:space="preserve"> your </w:t>
      </w:r>
      <w:r>
        <w:lastRenderedPageBreak/>
        <w:t xml:space="preserve">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PowerShell 8.</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1C48A311"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 xml:space="preserve">As you can see, in PowerShell 7, there are five default module paths, versus just three in Windows PowerShell 5.1. The first 3 module folders with PowerShell 7 enable PowerShell 7 to pick up commands from PowerShell 7.1 specific folders (if they exist) and with the last two modules enabling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t xml:space="preserve">Get-ChildItem found in the </w:t>
      </w:r>
      <w:r w:rsidR="00332C98" w:rsidRPr="00332C98">
        <w:rPr>
          <w:rStyle w:val="CodeInTextPACKT"/>
        </w:rPr>
        <w:t>Microsoft.PowerShell.Management</w:t>
      </w:r>
      <w:r w:rsidR="00332C98">
        <w:t xml:space="preserve"> module.</w:t>
      </w:r>
      <w:r w:rsidR="00365B21">
        <w:t xml:space="preserve"> </w:t>
      </w:r>
    </w:p>
    <w:p w14:paraId="7DA3B1C9" w14:textId="1F4D2E78" w:rsidR="00EC03C6" w:rsidRDefault="00A62151" w:rsidP="00EC03C6">
      <w:pPr>
        <w:pStyle w:val="Heading1"/>
        <w:tabs>
          <w:tab w:val="left" w:pos="0"/>
        </w:tabs>
      </w:pPr>
      <w:r>
        <w:t>Using</w:t>
      </w:r>
      <w:r w:rsidR="00EC03C6" w:rsidRPr="00412A5B">
        <w:t xml:space="preserve"> </w:t>
      </w:r>
      <w:r w:rsidR="00867D28">
        <w:t>the Windows Compatibility Solution</w:t>
      </w:r>
    </w:p>
    <w:p w14:paraId="50E2AE91" w14:textId="6F423545"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 WinRM. The process transport is the transport used to run background jobs, has less overhead th</w:t>
      </w:r>
      <w:r w:rsidR="000C2566">
        <w:t>a</w:t>
      </w:r>
      <w:r w:rsidR="008369E1">
        <w:t xml:space="preserve">n using WinRM, so is more efficient. </w:t>
      </w:r>
    </w:p>
    <w:p w14:paraId="5FE19933" w14:textId="277C43FC"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B</w:t>
      </w:r>
      <w:r w:rsidR="008369E1">
        <w:rPr>
          <w:lang w:val="en-GB"/>
        </w:rPr>
        <w:t xml:space="preserve">ia the compatibility solution, the commands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5353F81B" w:rsidR="00332C98" w:rsidRDefault="00332C98" w:rsidP="00332C98">
      <w:pPr>
        <w:pStyle w:val="NormalPACKT"/>
        <w:rPr>
          <w:lang w:val="en-GB"/>
        </w:rPr>
      </w:pPr>
      <w:r>
        <w:rPr>
          <w:lang w:val="en-GB"/>
        </w:rPr>
        <w:t xml:space="preserve">When you invoke </w:t>
      </w:r>
      <w:r w:rsidR="008369E1">
        <w:rPr>
          <w:lang w:val="en-GB"/>
        </w:rPr>
        <w:t xml:space="preserve">commands like this </w:t>
      </w:r>
      <w:r>
        <w:rPr>
          <w:lang w:val="en-GB"/>
        </w:rPr>
        <w:t xml:space="preserve">in PowerShell 7, PowerShell uses its command discovery mechanism to determine </w:t>
      </w:r>
      <w:r w:rsidR="008369E1">
        <w:rPr>
          <w:lang w:val="en-GB"/>
        </w:rPr>
        <w:t>which module contains your desired command, in this case</w:t>
      </w:r>
      <w:r w:rsidR="000C2566">
        <w:rPr>
          <w:lang w:val="en-GB"/>
        </w:rPr>
        <w:t>,</w:t>
      </w:r>
      <w:r w:rsidR="008369E1">
        <w:rPr>
          <w:lang w:val="en-GB"/>
        </w:rPr>
        <w:t xml:space="preserve"> </w:t>
      </w:r>
      <w:r>
        <w:rPr>
          <w:lang w:val="en-GB"/>
        </w:rPr>
        <w:t>th</w:t>
      </w:r>
      <w:r w:rsidR="00FD373E">
        <w:rPr>
          <w:lang w:val="en-GB"/>
        </w:rPr>
        <w:t xml:space="preserve">at module is the </w:t>
      </w:r>
      <w:r w:rsidRPr="00332C98">
        <w:rPr>
          <w:rStyle w:val="CodeInTextPACKT"/>
        </w:rPr>
        <w:t>ServerManager</w:t>
      </w:r>
      <w:r w:rsidR="008369E1">
        <w:rPr>
          <w:rStyle w:val="CodeInTextPACKT"/>
        </w:rPr>
        <w:t xml:space="preserve"> </w:t>
      </w:r>
      <w:r w:rsidR="008369E1" w:rsidRPr="008369E1">
        <w:t>Windows PowerS</w:t>
      </w:r>
      <w:r w:rsidR="008369E1">
        <w:t>h</w:t>
      </w:r>
      <w:r w:rsidR="008369E1" w:rsidRPr="008369E1">
        <w:t xml:space="preserve">ell </w:t>
      </w:r>
      <w:r w:rsidR="00FD373E">
        <w:rPr>
          <w:lang w:val="en-GB"/>
        </w:rPr>
        <w:t>module</w:t>
      </w:r>
      <w:r>
        <w:rPr>
          <w:lang w:val="en-GB"/>
        </w:rPr>
        <w:t xml:space="preserve">. PowerShell 7 then creates the remoting session and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FD373E">
        <w:rPr>
          <w:lang w:val="en-GB"/>
        </w:rPr>
        <w:t xml:space="preserve">display XML </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 if matters</w:t>
      </w:r>
      <w:r w:rsidR="000C2566">
        <w:rPr>
          <w:lang w:val="en-GB"/>
        </w:rPr>
        <w:t xml:space="preserve"> as you can see in “</w:t>
      </w:r>
      <w:r w:rsidR="000C2566" w:rsidRPr="000C2566">
        <w:rPr>
          <w:rStyle w:val="ItalicsPACKT"/>
        </w:rPr>
        <w:t>Importing Display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6F437E39"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remitting </w:t>
      </w:r>
      <w:r w:rsidR="00FD373E">
        <w:rPr>
          <w:lang w:val="en-GB"/>
        </w:rPr>
        <w:t xml:space="preserve">is a complex feature that is virtually transparent in operation. </w:t>
      </w:r>
      <w:r>
        <w:rPr>
          <w:lang w:val="en-GB"/>
        </w:rPr>
        <w:t xml:space="preserve">You can read more about implicit remoting in </w:t>
      </w:r>
      <w:commentRangeStart w:id="3"/>
      <w:r w:rsidRPr="00332C98">
        <w:rPr>
          <w:lang w:val="en-GB"/>
        </w:rPr>
        <w:t>https://www.techtutsonline.com/implicit-remoting-windows-powershell/</w:t>
      </w:r>
      <w:commentRangeEnd w:id="3"/>
      <w:r>
        <w:rPr>
          <w:rStyle w:val="CommentReference"/>
        </w:rPr>
        <w:commentReference w:id="3"/>
      </w:r>
      <w:r>
        <w:rPr>
          <w:lang w:val="en-GB"/>
        </w:rPr>
        <w:t>.</w:t>
      </w:r>
    </w:p>
    <w:p w14:paraId="3CB23266" w14:textId="77777777" w:rsidR="00EC03C6" w:rsidRDefault="00EC03C6" w:rsidP="00EC03C6">
      <w:pPr>
        <w:pStyle w:val="Heading2"/>
        <w:tabs>
          <w:tab w:val="left" w:pos="0"/>
        </w:tabs>
      </w:pPr>
      <w:r>
        <w:lastRenderedPageBreak/>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63E24181" w:rsidR="00332C98" w:rsidRPr="00332C98" w:rsidRDefault="00332C98" w:rsidP="00332C98">
      <w:pPr>
        <w:pStyle w:val="NumberedBulletPACKT"/>
        <w:numPr>
          <w:ilvl w:val="0"/>
          <w:numId w:val="38"/>
        </w:numPr>
        <w:rPr>
          <w:color w:val="333333"/>
          <w:lang w:val="en-GB" w:eastAsia="en-GB"/>
        </w:rPr>
      </w:pPr>
      <w:r w:rsidRPr="00332C98">
        <w:rPr>
          <w:lang w:val="en-GB" w:eastAsia="en-GB"/>
        </w:rPr>
        <w:t>Discovering the Server Manager module</w:t>
      </w:r>
    </w:p>
    <w:p w14:paraId="723C478F" w14:textId="77777777" w:rsidR="00332C98" w:rsidRPr="00332C98" w:rsidRDefault="00332C98" w:rsidP="00332C98">
      <w:pPr>
        <w:pStyle w:val="CodePACKT"/>
        <w:rPr>
          <w:rStyle w:val="CodeInTextPACKT"/>
          <w:color w:val="7030A0"/>
        </w:rPr>
      </w:pPr>
    </w:p>
    <w:p w14:paraId="54713681" w14:textId="75630178" w:rsidR="00332C98" w:rsidRPr="00332C98" w:rsidRDefault="00332C98" w:rsidP="00332C98">
      <w:pPr>
        <w:pStyle w:val="CodePACKT"/>
      </w:pPr>
      <w:r w:rsidRPr="00332C98">
        <w:t>Get-Module -Name ServerManager</w:t>
      </w:r>
    </w:p>
    <w:p w14:paraId="1644C450" w14:textId="77777777" w:rsidR="00332C98" w:rsidRPr="00332C98" w:rsidRDefault="00332C98" w:rsidP="00332C98">
      <w:pPr>
        <w:pStyle w:val="CodePACKT"/>
      </w:pPr>
    </w:p>
    <w:p w14:paraId="672BF58B" w14:textId="788D0219"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16AFAB6" w:rsidR="00332C98" w:rsidRPr="00332C98" w:rsidRDefault="00332C98" w:rsidP="00332C98">
      <w:pPr>
        <w:pStyle w:val="NumberedBulletPACKT"/>
        <w:rPr>
          <w:color w:val="333333"/>
          <w:lang w:val="en-GB" w:eastAsia="en-GB"/>
        </w:rPr>
      </w:pPr>
      <w:r w:rsidRPr="00332C98">
        <w:rPr>
          <w:lang w:val="en-GB" w:eastAsia="en-GB"/>
        </w:rPr>
        <w:t>Import</w:t>
      </w:r>
      <w:r>
        <w:rPr>
          <w:lang w:val="en-GB" w:eastAsia="en-GB"/>
        </w:rPr>
        <w:t>ing</w:t>
      </w:r>
      <w:r w:rsidRPr="00332C98">
        <w:rPr>
          <w:lang w:val="en-GB" w:eastAsia="en-GB"/>
        </w:rPr>
        <w:t> the module explicitly</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C81D087" w:rsidR="00332C98" w:rsidRPr="00332C98" w:rsidRDefault="00332C98" w:rsidP="00502530">
      <w:pPr>
        <w:pStyle w:val="NumberedBulletPACKT"/>
      </w:pPr>
      <w:r w:rsidRPr="008369E1">
        <w:rPr>
          <w:lang w:val="en-GB" w:eastAsia="en-GB"/>
        </w:rPr>
        <w:t>Discovering the </w:t>
      </w:r>
      <w:r w:rsidR="008369E1" w:rsidRPr="008369E1">
        <w:rPr>
          <w:lang w:val="en-GB" w:eastAsia="en-GB"/>
        </w:rPr>
        <w:t xml:space="preserve">commands inside the </w:t>
      </w:r>
      <w:r w:rsidRPr="008369E1">
        <w:rPr>
          <w:lang w:val="en-GB" w:eastAsia="en-GB"/>
        </w:rPr>
        <w:t>module</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582AC591" w:rsidR="00332C98" w:rsidRPr="00332C98" w:rsidRDefault="00332C98" w:rsidP="00332C98">
      <w:pPr>
        <w:pStyle w:val="NumberedBulletPACKT"/>
        <w:rPr>
          <w:color w:val="333333"/>
          <w:lang w:val="en-GB" w:eastAsia="en-GB"/>
        </w:rPr>
      </w:pPr>
      <w:r>
        <w:rPr>
          <w:lang w:val="en-GB" w:eastAsia="en-GB"/>
        </w:rPr>
        <w:t>Us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C03831F" w:rsidR="00332C98" w:rsidRPr="00332C98" w:rsidRDefault="00332C98" w:rsidP="00332C98">
      <w:pPr>
        <w:pStyle w:val="NumberedBulletPACKT"/>
        <w:rPr>
          <w:color w:val="333333"/>
          <w:lang w:val="en-GB" w:eastAsia="en-GB"/>
        </w:rPr>
      </w:pPr>
      <w:r>
        <w:rPr>
          <w:lang w:val="en-GB" w:eastAsia="en-GB"/>
        </w:rPr>
        <w:t>Running</w:t>
      </w:r>
      <w:r w:rsidRPr="00332C98">
        <w:rPr>
          <w:lang w:val="en-GB" w:eastAsia="en-GB"/>
        </w:rPr>
        <w:t> the command in a remoting session</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06C5463C" w:rsidR="00332C98" w:rsidRPr="00332C98" w:rsidRDefault="00332C98" w:rsidP="00332C98">
      <w:pPr>
        <w:pStyle w:val="NumberedBulletPACKT"/>
        <w:rPr>
          <w:color w:val="333333"/>
          <w:lang w:val="en-GB" w:eastAsia="en-GB"/>
        </w:rPr>
      </w:pPr>
      <w:r w:rsidRPr="00332C98">
        <w:rPr>
          <w:lang w:val="en-GB" w:eastAsia="en-GB"/>
        </w:rPr>
        <w:t>Remove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4962A28B" w:rsidR="00332C98" w:rsidRPr="00332C98" w:rsidRDefault="00B30419" w:rsidP="00332C98">
      <w:pPr>
        <w:pStyle w:val="NumberedBulletPACKT"/>
        <w:rPr>
          <w:color w:val="333333"/>
          <w:lang w:val="en-GB" w:eastAsia="en-GB"/>
        </w:rPr>
      </w:pPr>
      <w:r w:rsidRPr="00332C98">
        <w:rPr>
          <w:lang w:val="en-GB" w:eastAsia="en-GB"/>
        </w:rPr>
        <w:t>Install</w:t>
      </w:r>
      <w:r>
        <w:rPr>
          <w:lang w:val="en-GB" w:eastAsia="en-GB"/>
        </w:rPr>
        <w:t>ing</w:t>
      </w:r>
      <w:r w:rsidR="00332C98" w:rsidRPr="00332C98">
        <w:rPr>
          <w:lang w:val="en-GB" w:eastAsia="en-GB"/>
        </w:rPr>
        <w:t> a Windows Feature using module autoload</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134422CD"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the feature</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73C3EA4" w:rsidR="00332C98" w:rsidRPr="00332C98" w:rsidRDefault="00332C98" w:rsidP="00332C98">
      <w:pPr>
        <w:pStyle w:val="NumberedBulletPACKT"/>
        <w:rPr>
          <w:color w:val="333333"/>
          <w:lang w:val="en-GB" w:eastAsia="en-GB"/>
        </w:rPr>
      </w:pPr>
      <w:r w:rsidRPr="00332C98">
        <w:rPr>
          <w:lang w:val="en-GB" w:eastAsia="en-GB"/>
        </w:rPr>
        <w:t>View</w:t>
      </w:r>
      <w:r>
        <w:rPr>
          <w:lang w:val="en-GB" w:eastAsia="en-GB"/>
        </w:rPr>
        <w:t>ing</w:t>
      </w:r>
      <w:r w:rsidRPr="00332C98">
        <w:rPr>
          <w:lang w:val="en-GB" w:eastAsia="en-GB"/>
        </w:rPr>
        <w:t> output inside Windows PowerShell Session</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lastRenderedPageBreak/>
        <w:t>How it works...</w:t>
      </w:r>
    </w:p>
    <w:p w14:paraId="1B298BC9" w14:textId="0DF6030A" w:rsidR="00EC03C6" w:rsidRDefault="00332C98" w:rsidP="00332C98">
      <w:pPr>
        <w:pStyle w:val="NormalPACKT"/>
      </w:pPr>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Since this module does not work natively in PowerShell 7, this command returns no output.</w:t>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4C5E9760" w:rsidR="00332C98" w:rsidRDefault="00047CA9" w:rsidP="00047CA9">
      <w:pPr>
        <w:pStyle w:val="FigurePACKT"/>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500" cy="1064789"/>
                    </a:xfrm>
                    <a:prstGeom prst="rect">
                      <a:avLst/>
                    </a:prstGeom>
                  </pic:spPr>
                </pic:pic>
              </a:graphicData>
            </a:graphic>
          </wp:inline>
        </w:drawing>
      </w:r>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36DA90B3" w:rsidR="00332C98" w:rsidRDefault="00047CA9" w:rsidP="00047CA9">
      <w:pPr>
        <w:pStyle w:val="FigurePACKT"/>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9132" cy="1122040"/>
                    </a:xfrm>
                    <a:prstGeom prst="rect">
                      <a:avLst/>
                    </a:prstGeom>
                  </pic:spPr>
                </pic:pic>
              </a:graphicData>
            </a:graphic>
          </wp:inline>
        </w:drawing>
      </w:r>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306B6724"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Pr>
          <w:rStyle w:val="CodeInTextPACKT"/>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76B004AE" w:rsidR="00332C98" w:rsidRDefault="00047CA9" w:rsidP="00047CA9">
      <w:pPr>
        <w:pStyle w:val="FigurePACKT"/>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2955" cy="1853012"/>
                    </a:xfrm>
                    <a:prstGeom prst="rect">
                      <a:avLst/>
                    </a:prstGeom>
                  </pic:spPr>
                </pic:pic>
              </a:graphicData>
            </a:graphic>
          </wp:inline>
        </w:drawing>
      </w:r>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0E01E3ED"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Pr>
          <w:rStyle w:val="CodeInTextPACKT"/>
        </w:rPr>
        <w:t xml:space="preserve">. </w:t>
      </w:r>
      <w:r w:rsidRPr="00332C98">
        <w:t>This command discovers</w:t>
      </w:r>
      <w:r>
        <w:t xml:space="preserve"> whether the TFTP Client fe</w:t>
      </w:r>
      <w:r w:rsidR="00EE266C">
        <w:t>a</w:t>
      </w:r>
      <w:r>
        <w:t>ture is installed, which looks like this:</w:t>
      </w:r>
    </w:p>
    <w:p w14:paraId="298BEF54" w14:textId="33710E11" w:rsidR="00332C98" w:rsidRDefault="00047CA9" w:rsidP="00047CA9">
      <w:pPr>
        <w:pStyle w:val="FigurePACKT"/>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3284" cy="778884"/>
                    </a:xfrm>
                    <a:prstGeom prst="rect">
                      <a:avLst/>
                    </a:prstGeom>
                  </pic:spPr>
                </pic:pic>
              </a:graphicData>
            </a:graphic>
          </wp:inline>
        </w:drawing>
      </w:r>
    </w:p>
    <w:p w14:paraId="3A90061C" w14:textId="6E44202D" w:rsidR="00332C98" w:rsidRDefault="00332C98" w:rsidP="00332C9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3D4DF5F0" w:rsidR="00332C98" w:rsidRDefault="00047CA9" w:rsidP="00047CA9">
      <w:pPr>
        <w:pStyle w:val="FigurePACKT"/>
      </w:pPr>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0279" cy="1326834"/>
                    </a:xfrm>
                    <a:prstGeom prst="rect">
                      <a:avLst/>
                    </a:prstGeom>
                  </pic:spPr>
                </pic:pic>
              </a:graphicData>
            </a:graphic>
          </wp:inline>
        </w:drawing>
      </w:r>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6755B2E1"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you install the TFTP Client feature, which looks like this;</w:t>
      </w:r>
    </w:p>
    <w:p w14:paraId="381C4131" w14:textId="2AD9006B" w:rsidR="00332C98" w:rsidRDefault="00047CA9" w:rsidP="00047CA9">
      <w:pPr>
        <w:pStyle w:val="FigurePACKT"/>
      </w:pPr>
      <w:r>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4191" cy="997714"/>
                    </a:xfrm>
                    <a:prstGeom prst="rect">
                      <a:avLst/>
                    </a:prstGeom>
                  </pic:spPr>
                </pic:pic>
              </a:graphicData>
            </a:graphic>
          </wp:inline>
        </w:drawing>
      </w:r>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11266FB2" w:rsidR="00332C98" w:rsidRDefault="00047CA9" w:rsidP="00047CA9">
      <w:pPr>
        <w:pStyle w:val="FigurePACKT"/>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7166" cy="1029480"/>
                    </a:xfrm>
                    <a:prstGeom prst="rect">
                      <a:avLst/>
                    </a:prstGeom>
                  </pic:spPr>
                </pic:pic>
              </a:graphicData>
            </a:graphic>
          </wp:inline>
        </w:drawing>
      </w:r>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5DBC5174" w:rsidR="00332C98" w:rsidRDefault="00332C98" w:rsidP="00332C98">
      <w:r>
        <w:t xml:space="preserve">In </w:t>
      </w:r>
      <w:r w:rsidRPr="00332C98">
        <w:rPr>
          <w:rStyle w:val="ItalicsPACKT"/>
        </w:rPr>
        <w:t>step 10</w:t>
      </w:r>
      <w:r>
        <w:t>, you re-view the TFTP Client feature inside the Windows PowerShell remoting session, which looks like this:</w:t>
      </w:r>
    </w:p>
    <w:p w14:paraId="6E19B193" w14:textId="5312BA7C" w:rsidR="00332C98" w:rsidRPr="00332C98" w:rsidRDefault="00047CA9" w:rsidP="00047CA9">
      <w:pPr>
        <w:pStyle w:val="FigurePACKT"/>
      </w:pPr>
      <w:r>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5486" cy="1537691"/>
                    </a:xfrm>
                    <a:prstGeom prst="rect">
                      <a:avLst/>
                    </a:prstGeom>
                  </pic:spPr>
                </pic:pic>
              </a:graphicData>
            </a:graphic>
          </wp:inline>
        </w:drawing>
      </w:r>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lastRenderedPageBreak/>
        <w:t>There's more...</w:t>
      </w:r>
    </w:p>
    <w:p w14:paraId="104A2ADB" w14:textId="079C1DB4" w:rsidR="00EC03C6" w:rsidRDefault="00332C98" w:rsidP="00332C98">
      <w:pPr>
        <w:pStyle w:val="NormalPACKT"/>
      </w:pPr>
      <w:r>
        <w:t xml:space="preserve">In </w:t>
      </w:r>
      <w:r w:rsidRPr="00332C98">
        <w:rPr>
          <w:rStyle w:val="ItalicsPACKT"/>
        </w:rPr>
        <w:t>step 1</w:t>
      </w:r>
      <w:r>
        <w:t xml:space="preserve">, you attempted to find the </w:t>
      </w:r>
      <w:r w:rsidRPr="00EE266C">
        <w:rPr>
          <w:rStyle w:val="CodeInTextPACKT"/>
        </w:rPr>
        <w:t>ServerManager</w:t>
      </w:r>
      <w:r>
        <w:t xml:space="preserve"> module. This module is not available natively in PowerShell 7, hence the lack of output. Even though the compatibility mechanism can find the module, by default</w:t>
      </w:r>
      <w:r w:rsidR="00EE266C">
        <w:t>,</w:t>
      </w:r>
      <w:r>
        <w:t xml:space="preserve"> </w:t>
      </w:r>
      <w:r w:rsidRPr="00332C98">
        <w:rPr>
          <w:rStyle w:val="CodeInTextPACKT"/>
        </w:rPr>
        <w:t>Get-Module</w:t>
      </w:r>
      <w:r>
        <w:t xml:space="preserve"> does not display the module.</w:t>
      </w:r>
    </w:p>
    <w:p w14:paraId="5F527A3A" w14:textId="566F3E06" w:rsidR="00EC03C6" w:rsidRDefault="00732F7B" w:rsidP="00732F7B">
      <w:pPr>
        <w:pStyle w:val="NormalPACKT"/>
      </w:pPr>
      <w:r>
        <w:t xml:space="preserve">In </w:t>
      </w:r>
      <w:r w:rsidRPr="00732F7B">
        <w:rPr>
          <w:rStyle w:val="ItalicsPACKT"/>
        </w:rPr>
        <w:t>step 2</w:t>
      </w:r>
      <w:r>
        <w:t xml:space="preserve">, you discover the Get-WindowsFeature command comes from the ServerManager Module, which you then load explicitly in step 3. Loading the module </w:t>
      </w:r>
      <w:r w:rsidR="00EE266C">
        <w:t>using Import-Module</w:t>
      </w:r>
      <w:r>
        <w:t xml:space="preserve"> generates the warning message you can see in the output. Note that </w:t>
      </w:r>
      <w:r w:rsidR="00EE266C">
        <w:t>I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36CE1392" w:rsidR="002D54C9" w:rsidRDefault="00732F7B" w:rsidP="00EE266C">
      <w:pPr>
        <w:pStyle w:val="NormalPACKT"/>
      </w:pPr>
      <w:r>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the remoting session to Windows PowerShell.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display XML for this modul</w:t>
      </w:r>
      <w:r w:rsidR="00EE266C">
        <w:t>e. You can see how to get around this minor issue in “Importing Display XML” later in this chapter.</w:t>
      </w:r>
    </w:p>
    <w:p w14:paraId="7287ED42" w14:textId="726D5A9E"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 and you can see in “</w:t>
      </w:r>
      <w:r w:rsidR="00EE266C" w:rsidRPr="00EE266C">
        <w:rPr>
          <w:rStyle w:val="ItalicsPACKT"/>
        </w:rPr>
        <w:t>Exploring alternatives to  Windows PowerShell features not supported in PowerS</w:t>
      </w:r>
      <w:r w:rsidR="00EE266C">
        <w:rPr>
          <w:rStyle w:val="ItalicsPACKT"/>
        </w:rPr>
        <w:t>h</w:t>
      </w:r>
      <w:r w:rsidR="00EE266C" w:rsidRPr="00EE266C">
        <w:rPr>
          <w:rStyle w:val="ItalicsPACKT"/>
        </w:rPr>
        <w:t>ell 7</w:t>
      </w:r>
      <w:r w:rsidR="00EE266C">
        <w:rPr>
          <w:lang w:val="en-GB"/>
        </w:rPr>
        <w:t>”.</w:t>
      </w:r>
    </w:p>
    <w:p w14:paraId="226DF227" w14:textId="03C8361C" w:rsidR="00EE266C" w:rsidRDefault="00EE266C" w:rsidP="00EE266C">
      <w:pPr>
        <w:pStyle w:val="Heading1"/>
      </w:pPr>
      <w:r>
        <w:t>Exploring Compatibility Solution Limitations</w:t>
      </w:r>
    </w:p>
    <w:p w14:paraId="32D079D5" w14:textId="6033E1A3" w:rsidR="00EE266C" w:rsidRDefault="00EE266C" w:rsidP="00EE266C">
      <w:pPr>
        <w:pStyle w:val="NormalPACKT"/>
        <w:rPr>
          <w:lang w:val="en-GB"/>
        </w:rPr>
      </w:pPr>
      <w:r>
        <w:rPr>
          <w:lang w:val="en-GB"/>
        </w:rPr>
        <w:t>IN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42803092" w:rsidR="00EE266C" w:rsidRDefault="00EE266C" w:rsidP="00EE266C">
      <w:pPr>
        <w:pStyle w:val="NormalPACKT"/>
        <w:rPr>
          <w:lang w:val="en-GB"/>
        </w:rPr>
      </w:pPr>
      <w:r>
        <w:rPr>
          <w:lang w:val="en-GB"/>
        </w:rPr>
        <w:t xml:space="preserve">The first limitation is discovery. You can’t discover easily unsupported commands. You </w:t>
      </w:r>
      <w:r w:rsidR="00B30419">
        <w:rPr>
          <w:lang w:val="en-GB"/>
        </w:rPr>
        <w:t>cannot</w:t>
      </w:r>
      <w:r>
        <w:rPr>
          <w:lang w:val="en-GB"/>
        </w:rPr>
        <w:t>, for example</w:t>
      </w:r>
      <w:r w:rsidR="00A91C7A">
        <w:rPr>
          <w:lang w:val="en-GB"/>
        </w:rPr>
        <w:t>,</w:t>
      </w:r>
      <w:r>
        <w:rPr>
          <w:lang w:val="en-GB"/>
        </w:rPr>
        <w:t xml:space="preserve"> use PowerShell 8’s </w:t>
      </w:r>
      <w:r w:rsidRPr="00EE266C">
        <w:rPr>
          <w:rStyle w:val="CodeInTextPACKT"/>
        </w:rPr>
        <w:t>Get-Module</w:t>
      </w:r>
      <w:r>
        <w:rPr>
          <w:lang w:val="en-GB"/>
        </w:rPr>
        <w:t xml:space="preserve"> to list the </w:t>
      </w:r>
      <w:r w:rsidRPr="00B30419">
        <w:rPr>
          <w:rStyle w:val="CodeInTextPACKT"/>
        </w:rPr>
        <w:t>ServerManager</w:t>
      </w:r>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316FBE97" w:rsidR="00EE266C" w:rsidRDefault="00EE266C" w:rsidP="00EE266C">
      <w:pPr>
        <w:pStyle w:val="NormalPACKT"/>
        <w:rPr>
          <w:lang w:val="en-GB"/>
        </w:rPr>
      </w:pPr>
      <w:r>
        <w:rPr>
          <w:lang w:val="en-GB"/>
        </w:rPr>
        <w:t>Another limitation of the compatibility solution is that PowerShell 7 does not import any display or type) 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53AAF746"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p>
    <w:p w14:paraId="1B8EBD29" w14:textId="2E80A3F9" w:rsidR="002D54C9" w:rsidRDefault="002D54C9" w:rsidP="0062761D">
      <w:pPr>
        <w:pStyle w:val="Heading2"/>
      </w:pPr>
      <w:r>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6A8F6610" w:rsidR="00732F7B" w:rsidRPr="00732F7B" w:rsidRDefault="00732F7B" w:rsidP="00732F7B">
      <w:pPr>
        <w:pStyle w:val="NumberedBulletPACKT"/>
        <w:numPr>
          <w:ilvl w:val="0"/>
          <w:numId w:val="39"/>
        </w:numPr>
        <w:rPr>
          <w:color w:val="333333"/>
          <w:lang w:val="en-GB" w:eastAsia="en-GB"/>
        </w:rPr>
      </w:pPr>
      <w:r w:rsidRPr="00732F7B">
        <w:rPr>
          <w:lang w:val="en-GB" w:eastAsia="en-GB"/>
        </w:rPr>
        <w:t>Attempting to view </w:t>
      </w:r>
      <w:r w:rsidR="00EE266C">
        <w:rPr>
          <w:lang w:val="en-GB" w:eastAsia="en-GB"/>
        </w:rPr>
        <w:t xml:space="preserve">a </w:t>
      </w:r>
      <w:r w:rsidRPr="00732F7B">
        <w:rPr>
          <w:lang w:val="en-GB" w:eastAsia="en-GB"/>
        </w:rPr>
        <w:t>Windows PowerShell module</w:t>
      </w:r>
    </w:p>
    <w:p w14:paraId="78C360A7" w14:textId="77777777" w:rsidR="00732F7B" w:rsidRPr="00732F7B" w:rsidRDefault="00732F7B" w:rsidP="00732F7B">
      <w:pPr>
        <w:pStyle w:val="CodePACKT"/>
      </w:pPr>
    </w:p>
    <w:p w14:paraId="58E8C919" w14:textId="544BBDF6" w:rsidR="00732F7B" w:rsidRPr="00732F7B" w:rsidRDefault="00732F7B" w:rsidP="00732F7B">
      <w:pPr>
        <w:pStyle w:val="CodePACKT"/>
      </w:pPr>
      <w:r w:rsidRPr="00732F7B">
        <w:t>Get-Module -Name ServerManager</w:t>
      </w:r>
    </w:p>
    <w:p w14:paraId="7577A8EF" w14:textId="77777777" w:rsidR="00732F7B" w:rsidRPr="00732F7B" w:rsidRDefault="00732F7B" w:rsidP="00732F7B">
      <w:pPr>
        <w:pStyle w:val="CodePACKT"/>
      </w:pPr>
    </w:p>
    <w:p w14:paraId="0A98C566" w14:textId="419A6B24" w:rsidR="00732F7B" w:rsidRPr="00732F7B" w:rsidRDefault="00732F7B" w:rsidP="00732F7B">
      <w:pPr>
        <w:pStyle w:val="NumberedBulletPACKT"/>
        <w:rPr>
          <w:color w:val="333333"/>
          <w:lang w:val="en-GB" w:eastAsia="en-GB"/>
        </w:rPr>
      </w:pPr>
      <w:r>
        <w:rPr>
          <w:lang w:val="en-GB" w:eastAsia="en-GB"/>
        </w:rPr>
        <w:t>Trying to load</w:t>
      </w:r>
      <w:r w:rsidRPr="00732F7B">
        <w:rPr>
          <w:lang w:val="en-GB" w:eastAsia="en-GB"/>
        </w:rPr>
        <w:t> a module without edition check</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6490A0BD" w:rsidR="00732F7B" w:rsidRPr="00732F7B" w:rsidRDefault="0062761D" w:rsidP="00732F7B">
      <w:pPr>
        <w:pStyle w:val="NumberedBulletPACKT"/>
        <w:rPr>
          <w:color w:val="333333"/>
          <w:lang w:val="en-GB" w:eastAsia="en-GB"/>
        </w:rPr>
      </w:pPr>
      <w:r>
        <w:rPr>
          <w:lang w:val="en-GB" w:eastAsia="en-GB"/>
        </w:rPr>
        <w:t>Discover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3ED0F3A4" w:rsidR="00732F7B" w:rsidRPr="00732F7B" w:rsidRDefault="00732F7B" w:rsidP="00732F7B">
      <w:pPr>
        <w:pStyle w:val="NumberedBulletPACKT"/>
        <w:rPr>
          <w:color w:val="333333"/>
          <w:lang w:val="en-GB" w:eastAsia="en-GB"/>
        </w:rPr>
      </w:pPr>
      <w:r w:rsidRPr="00732F7B">
        <w:rPr>
          <w:lang w:val="en-GB" w:eastAsia="en-GB"/>
        </w:rPr>
        <w:t>Examining </w:t>
      </w:r>
      <w:r>
        <w:rPr>
          <w:lang w:val="en-GB" w:eastAsia="en-GB"/>
        </w:rPr>
        <w:t xml:space="preserve">the compatibility </w:t>
      </w:r>
      <w:r w:rsidRPr="00732F7B">
        <w:rPr>
          <w:lang w:val="en-GB" w:eastAsia="en-GB"/>
        </w:rPr>
        <w:t>Remote Session</w:t>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29DC92AD" w:rsidR="00732F7B" w:rsidRPr="00732F7B" w:rsidRDefault="00732F7B"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Pr="00AE0069">
        <w:rPr>
          <w:rStyle w:val="CodeInTextPACKT"/>
        </w:rPr>
        <w:t>Get-WindowsFeature</w:t>
      </w:r>
      <w:r w:rsidRPr="00732F7B">
        <w:rPr>
          <w:lang w:val="en-GB" w:eastAsia="en-GB"/>
        </w:rPr>
        <w:t> in the remote session</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794327BC" w:rsidR="00732F7B" w:rsidRPr="00732F7B" w:rsidRDefault="00AE0069" w:rsidP="00732F7B">
      <w:pPr>
        <w:pStyle w:val="NumberedBulletPACKT"/>
        <w:rPr>
          <w:color w:val="333333"/>
          <w:lang w:val="en-GB" w:eastAsia="en-GB"/>
        </w:rPr>
      </w:pPr>
      <w:r>
        <w:rPr>
          <w:lang w:val="en-GB" w:eastAsia="en-GB"/>
        </w:rPr>
        <w:t>Invoking</w:t>
      </w:r>
      <w:r w:rsidR="00732F7B" w:rsidRPr="00732F7B">
        <w:rPr>
          <w:lang w:val="en-GB" w:eastAsia="en-GB"/>
        </w:rPr>
        <w:t> </w:t>
      </w:r>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33C3E98D"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2761D">
        <w:rPr>
          <w:rStyle w:val="ItalicsPACKT"/>
        </w:rPr>
        <w:t>Get-Module</w:t>
      </w:r>
      <w:r>
        <w:rPr>
          <w:lang w:val="en-GB"/>
        </w:rPr>
        <w:t xml:space="preserve"> cmdlet to get details of the </w:t>
      </w:r>
      <w:r w:rsidRPr="00B30419">
        <w:rPr>
          <w:rStyle w:val="CodeInTextPACKT"/>
        </w:rPr>
        <w:t>ServerManager</w:t>
      </w:r>
      <w:r>
        <w:rPr>
          <w:lang w:val="en-GB"/>
        </w:rPr>
        <w:t xml:space="preserve"> module. However, since this module is not supported natively, </w:t>
      </w:r>
      <w:r w:rsidRPr="0062761D">
        <w:rPr>
          <w:rStyle w:val="ItalicsPACKT"/>
        </w:rPr>
        <w:t>Get-Module</w:t>
      </w:r>
      <w:r w:rsidRPr="0062761D">
        <w:t xml:space="preserve"> </w:t>
      </w:r>
      <w:r>
        <w:rPr>
          <w:lang w:val="en-GB"/>
        </w:rPr>
        <w:t>returns no output when you invoke it within a PowerShell 7 session.</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 xml:space="preserve">Import-Modul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38AAE44E" w:rsidR="009463C6" w:rsidRDefault="009463C6" w:rsidP="009463C6">
      <w:pPr>
        <w:pStyle w:val="FigurePACKT"/>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0239" cy="573302"/>
                    </a:xfrm>
                    <a:prstGeom prst="rect">
                      <a:avLst/>
                    </a:prstGeom>
                  </pic:spPr>
                </pic:pic>
              </a:graphicData>
            </a:graphic>
          </wp:inline>
        </w:drawing>
      </w:r>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078F9AD9"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 xml:space="preserve">the module in the PowerShell 7 with an error message stating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NET Core, you </w:t>
      </w:r>
      <w:r w:rsidR="00B30419">
        <w:t>cannot</w:t>
      </w:r>
      <w:r>
        <w:t xml:space="preserve"> use the ServerManager module natively. The only alternatives are for the Server Manager team to update their code, or run the cmdlet in Windows PowerShell (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42C3A9A7" w:rsidR="0062761D" w:rsidRDefault="009463C6" w:rsidP="009463C6">
      <w:pPr>
        <w:pStyle w:val="FigurePACKT"/>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4798" cy="918719"/>
                    </a:xfrm>
                    <a:prstGeom prst="rect">
                      <a:avLst/>
                    </a:prstGeom>
                  </pic:spPr>
                </pic:pic>
              </a:graphicData>
            </a:graphic>
          </wp:inline>
        </w:drawing>
      </w:r>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617783"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compatibility remote session. The output of this step </w:t>
      </w:r>
      <w:r w:rsidR="00EF4648">
        <w:t>is as follows</w:t>
      </w:r>
      <w:r>
        <w:t>:</w:t>
      </w:r>
    </w:p>
    <w:p w14:paraId="06286F7C" w14:textId="74B4EB81" w:rsidR="0062761D" w:rsidRDefault="009463C6" w:rsidP="009463C6">
      <w:pPr>
        <w:pStyle w:val="FigurePACKT"/>
      </w:pPr>
      <w:r>
        <w:lastRenderedPageBreak/>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7545" cy="836127"/>
                    </a:xfrm>
                    <a:prstGeom prst="rect">
                      <a:avLst/>
                    </a:prstGeom>
                  </pic:spPr>
                </pic:pic>
              </a:graphicData>
            </a:graphic>
          </wp:inline>
        </w:drawing>
      </w:r>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t xml:space="preserve">In </w:t>
      </w:r>
      <w:r w:rsidRPr="009463C6">
        <w:rPr>
          <w:rStyle w:val="ItalicsPACKT"/>
        </w:rPr>
        <w:t>step 5</w:t>
      </w:r>
      <w:r>
        <w:t>, you invoke the Get-WindowsFeature command inside the remoting session to view the command details inside Windows PowerShell 5.1, like this:</w:t>
      </w:r>
    </w:p>
    <w:p w14:paraId="79D05650" w14:textId="60EBE9E4" w:rsidR="00AE0069" w:rsidRDefault="009463C6" w:rsidP="009463C6">
      <w:pPr>
        <w:pStyle w:val="FigurePACKT"/>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397" cy="990421"/>
                    </a:xfrm>
                    <a:prstGeom prst="rect">
                      <a:avLst/>
                    </a:prstGeom>
                  </pic:spPr>
                </pic:pic>
              </a:graphicData>
            </a:graphic>
          </wp:inline>
        </w:drawing>
      </w:r>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77777777" w:rsidR="009463C6" w:rsidRDefault="00AE0069" w:rsidP="009463C6">
      <w:pPr>
        <w:pStyle w:val="NormalPACKT"/>
      </w:pPr>
      <w:r>
        <w:t xml:space="preserve">With </w:t>
      </w:r>
      <w:r w:rsidRPr="00AE0069">
        <w:rPr>
          <w:rStyle w:val="ItalicsPACKT"/>
        </w:rPr>
        <w:t>step 6</w:t>
      </w:r>
      <w:r>
        <w:t>, you run the Get-Command to discover the details about this command inside your PowerShell 7 console. The output of this step is as follows:</w:t>
      </w:r>
    </w:p>
    <w:p w14:paraId="69C00395" w14:textId="25678EE3" w:rsidR="00AE0069" w:rsidRPr="00AE0069" w:rsidRDefault="009463C6" w:rsidP="009463C6">
      <w:pPr>
        <w:pStyle w:val="FigurePACKT"/>
      </w:pPr>
      <w:r>
        <w:drawing>
          <wp:inline distT="0" distB="0" distL="0" distR="0" wp14:anchorId="03F75AC5" wp14:editId="01A8A3DC">
            <wp:extent cx="3452685" cy="9763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985" cy="980648"/>
                    </a:xfrm>
                    <a:prstGeom prst="rect">
                      <a:avLst/>
                    </a:prstGeom>
                  </pic:spPr>
                </pic:pic>
              </a:graphicData>
            </a:graphic>
          </wp:inline>
        </w:drawing>
      </w:r>
    </w:p>
    <w:p w14:paraId="31E722BE" w14:textId="2A37ABE5"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t>There's more...</w:t>
      </w:r>
    </w:p>
    <w:p w14:paraId="11B2384A" w14:textId="4B1DB219" w:rsidR="00AE0069" w:rsidRDefault="00AE0069" w:rsidP="00AE0069">
      <w:pPr>
        <w:pStyle w:val="NormalPACKT"/>
        <w:rPr>
          <w:lang w:val="en-GB"/>
        </w:rPr>
      </w:pPr>
      <w:r>
        <w:rPr>
          <w:lang w:val="en-GB"/>
        </w:rPr>
        <w:t>As you can see from the steps in this recipe, The Windows PowerShell compatibility solution imposes some minor restrictions on features Windows PowerShell 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234FD75C"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s in the full .NET CLR, not exist in .NET Core. This .NET type is not only not </w:t>
      </w:r>
      <w:r w:rsidR="00B30419">
        <w:rPr>
          <w:lang w:val="en-GB"/>
        </w:rPr>
        <w:t>implemented</w:t>
      </w:r>
      <w:r>
        <w:rPr>
          <w:lang w:val="en-GB"/>
        </w:rPr>
        <w:t xml:space="preserve"> in .NET core, but the .NET team have effectively deprecated this type. To read through the discussions on this, see: </w:t>
      </w:r>
      <w:commentRangeStart w:id="4"/>
      <w:commentRangeStart w:id="5"/>
      <w:r w:rsidRPr="00AE0069">
        <w:rPr>
          <w:lang w:val="en-GB"/>
        </w:rPr>
        <w:t>https://github.com/dotnet/core/issues/2933</w:t>
      </w:r>
      <w:commentRangeEnd w:id="4"/>
      <w:r>
        <w:rPr>
          <w:rStyle w:val="CommentReference"/>
        </w:rPr>
        <w:commentReference w:id="4"/>
      </w:r>
      <w:commentRangeEnd w:id="5"/>
      <w:r w:rsidR="00454A93">
        <w:rPr>
          <w:rStyle w:val="CommentReference"/>
        </w:rPr>
        <w:commentReference w:id="5"/>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76CF2227" w:rsidR="00AE0069" w:rsidRDefault="00AE0069" w:rsidP="00AE0069">
      <w:pPr>
        <w:pStyle w:val="NormalPACKT"/>
        <w:rPr>
          <w:lang w:val="en-GB"/>
        </w:rPr>
      </w:pPr>
      <w:r>
        <w:rPr>
          <w:lang w:val="en-GB"/>
        </w:rPr>
        <w:t xml:space="preserve">The </w:t>
      </w:r>
      <w:r w:rsidRPr="00B30419">
        <w:rPr>
          <w:rStyle w:val="CodeInTextPACKT"/>
        </w:rPr>
        <w:t>ServerManger</w:t>
      </w:r>
      <w:r>
        <w:rPr>
          <w:lang w:val="en-GB"/>
        </w:rPr>
        <w:t xml:space="preserve"> module is one of many Windows team modules that require updating before they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2C151554" w:rsidR="00AE0069" w:rsidRPr="00AE0069" w:rsidRDefault="00AE0069" w:rsidP="00AE0069">
      <w:pPr>
        <w:pStyle w:val="NormalPACKT"/>
        <w:rPr>
          <w:lang w:val="en-GB"/>
        </w:rPr>
      </w:pPr>
      <w:r>
        <w:rPr>
          <w:lang w:val="en-GB"/>
        </w:rPr>
        <w:t xml:space="preserve">In step 5 and step 6, you examine the details about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step 6, you view the command inside the PowerShell 7.1 console, you can see the command is a (proxy) function. If you view function </w:t>
      </w:r>
      <w:r>
        <w:rPr>
          <w:lang w:val="en-GB"/>
        </w:rPr>
        <w:lastRenderedPageBreak/>
        <w:t>definition (</w:t>
      </w:r>
      <w:r w:rsidRPr="00AE0069">
        <w:rPr>
          <w:rStyle w:val="CodeInTextPACKT"/>
        </w:rPr>
        <w:t>ls function:get-WindowsFeatue).definition</w:t>
      </w:r>
      <w:r>
        <w:rPr>
          <w:lang w:val="en-GB"/>
        </w:rPr>
        <w:t xml:space="preserve">), you can see how PowerShell uses the steppable pipeline to run the command in the remote session. For more background on the stoppable pipeline, which has been a feature of Windows PowerShell V2, see </w:t>
      </w:r>
      <w:commentRangeStart w:id="6"/>
      <w:r w:rsidRPr="00AE0069">
        <w:rPr>
          <w:lang w:val="en-GB"/>
        </w:rPr>
        <w:t>https://livebook.manning.com/book/windows-powershell-in-action-third-edition/chapter-10/327</w:t>
      </w:r>
      <w:commentRangeEnd w:id="6"/>
      <w:r>
        <w:rPr>
          <w:rStyle w:val="CommentReference"/>
        </w:rPr>
        <w:commentReference w:id="6"/>
      </w:r>
      <w:r>
        <w:rPr>
          <w:lang w:val="en-GB"/>
        </w:rPr>
        <w:t xml:space="preserve">. </w:t>
      </w:r>
    </w:p>
    <w:p w14:paraId="7A27E79F" w14:textId="6AC04AF4" w:rsidR="00EC03C6" w:rsidRPr="009D0F10" w:rsidRDefault="00EC03C6" w:rsidP="00EC03C6">
      <w:pPr>
        <w:pStyle w:val="Heading1"/>
        <w:tabs>
          <w:tab w:val="left" w:pos="0"/>
        </w:tabs>
      </w:pPr>
      <w:r w:rsidRPr="00412A5B">
        <w:t>Exploring the Module deny list</w:t>
      </w:r>
    </w:p>
    <w:p w14:paraId="67EDB5D2" w14:textId="4D264A7D" w:rsidR="00EC03C6" w:rsidRDefault="00AE0069" w:rsidP="00EC03C6">
      <w:pPr>
        <w:pStyle w:val="BulletPACKT"/>
        <w:numPr>
          <w:ilvl w:val="0"/>
          <w:numId w:val="0"/>
        </w:numPr>
      </w:pPr>
      <w:r>
        <w:t>During the development of PowerShell 7, it became clear that a few Windows PowerShell modules did not work with PowerShell 7 despite the computability solution. Worse, if you attempted to use them, the error messages that resulted were cryptic and non-actionable. One suggested solution was to create a list of modules that were known to not be use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7A66ADB6" w:rsidR="00AE0069" w:rsidRDefault="00AE0069" w:rsidP="00EC03C6">
      <w:pPr>
        <w:pStyle w:val="BulletPACKT"/>
        <w:numPr>
          <w:ilvl w:val="0"/>
          <w:numId w:val="0"/>
        </w:numPr>
      </w:pPr>
      <w:r>
        <w:t xml:space="preserve">One possible issue that such a deny-list might cause would occur should the module owners release an updated module that would work.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25652B42" w14:textId="10191DEB" w:rsidR="00EC03C6" w:rsidRDefault="00AE0069" w:rsidP="00EC03C6">
      <w:pPr>
        <w:pStyle w:val="BulletPACKT"/>
        <w:numPr>
          <w:ilvl w:val="0"/>
          <w:numId w:val="0"/>
        </w:numPr>
      </w:pPr>
      <w:r>
        <w:t xml:space="preserve">It might be tempting to edit this list and </w:t>
      </w:r>
      <w:r w:rsidR="000C2566">
        <w:t xml:space="preserve">to </w:t>
      </w:r>
      <w:r>
        <w:t>remove modules from it</w:t>
      </w:r>
      <w:r w:rsidR="000C2566">
        <w:t>. However, s</w:t>
      </w:r>
      <w:r>
        <w:t xml:space="preserve">uch actions have no practical value. You can import the </w:t>
      </w:r>
      <w:r w:rsidRPr="00B30419">
        <w:rPr>
          <w:rStyle w:val="CodeInTextPACKT"/>
        </w:rPr>
        <w:t>BestPractices</w:t>
      </w:r>
      <w:r>
        <w:t xml:space="preserve"> module </w:t>
      </w:r>
      <w:r w:rsidR="00B30419">
        <w:t>explicitly</w:t>
      </w:r>
      <w:r>
        <w:t xml:space="preserve"> into a PowerShell 7 session, but the cmdlets in the module fail with more cryptic and non-actionable error messages.</w:t>
      </w:r>
    </w:p>
    <w:p w14:paraId="42AA4EBD" w14:textId="6B15B416" w:rsidR="00AE0069" w:rsidRDefault="00EF4648" w:rsidP="00AE0069">
      <w:pPr>
        <w:pStyle w:val="NormalPACKT"/>
      </w:pPr>
      <w:r>
        <w:t>In PowerShell 7.1 t</w:t>
      </w:r>
      <w:r w:rsidR="00AE0069">
        <w:t xml:space="preserve">here are three modules which are in the deny list: </w:t>
      </w:r>
    </w:p>
    <w:p w14:paraId="39EFFFF2" w14:textId="1A7E488E" w:rsidR="00AE0069" w:rsidRDefault="00AE0069" w:rsidP="00AE0069">
      <w:pPr>
        <w:pStyle w:val="NormalPACKT"/>
        <w:numPr>
          <w:ilvl w:val="0"/>
          <w:numId w:val="41"/>
        </w:numPr>
      </w:pPr>
      <w:proofErr w:type="spellStart"/>
      <w:r w:rsidRPr="000C2566">
        <w:rPr>
          <w:rStyle w:val="CodeInTextPACKT"/>
        </w:rPr>
        <w:t>PSScheduledJob</w:t>
      </w:r>
      <w:proofErr w:type="spellEnd"/>
      <w:r>
        <w:t xml:space="preserve"> - Windows PowerShell commands to manage the Windows Task Manager service.</w:t>
      </w:r>
      <w:r w:rsidR="00B30419">
        <w:t xml:space="preserve"> This module is installed in Windows Server by default.</w:t>
      </w:r>
    </w:p>
    <w:p w14:paraId="298DD4D9" w14:textId="225F3A89" w:rsidR="00AE0069" w:rsidRDefault="00AE0069" w:rsidP="00AE0069">
      <w:pPr>
        <w:pStyle w:val="NormalPACKT"/>
        <w:numPr>
          <w:ilvl w:val="0"/>
          <w:numId w:val="41"/>
        </w:numPr>
      </w:pPr>
      <w:r w:rsidRPr="000C2566">
        <w:rPr>
          <w:rStyle w:val="CodeInTextPACKT"/>
        </w:rPr>
        <w:t>BestPractices</w:t>
      </w:r>
      <w:r>
        <w:t xml:space="preserve"> - Windows Server commands to view, run and view the results of best practice scans of core Windows Server services. </w:t>
      </w:r>
      <w:r w:rsidR="00B30419">
        <w:t>This module is installed in Windows Server by default.</w:t>
      </w:r>
    </w:p>
    <w:p w14:paraId="25042C4E" w14:textId="29AF2284" w:rsidR="00AE0069" w:rsidRDefault="00AE0069" w:rsidP="00AE0069">
      <w:pPr>
        <w:pStyle w:val="NormalPACKT"/>
        <w:numPr>
          <w:ilvl w:val="0"/>
          <w:numId w:val="41"/>
        </w:numPr>
      </w:pPr>
      <w:r w:rsidRPr="000C2566">
        <w:rPr>
          <w:rStyle w:val="CodeInTextPACKT"/>
        </w:rPr>
        <w:t>UpdateServices</w:t>
      </w:r>
      <w:r>
        <w:t xml:space="preserve"> - you use the module to manage Windows Server Update Service (WSUS)</w:t>
      </w:r>
      <w:r w:rsidR="00B30419">
        <w:t xml:space="preserve"> which you can install along with WSUS, or as part of the remote server administrati</w:t>
      </w:r>
      <w:r w:rsidR="000C2566">
        <w:t>o</w:t>
      </w:r>
      <w:r w:rsidR="00B30419">
        <w:t xml:space="preserve">n (RSAT) tools. </w:t>
      </w:r>
      <w:r>
        <w:t xml:space="preserve">This module </w:t>
      </w:r>
      <w:r w:rsidRPr="000C2566">
        <w:rPr>
          <w:rStyle w:val="CodeInTextPACKT"/>
        </w:rPr>
        <w:t>makes</w:t>
      </w:r>
      <w:r>
        <w:t xml:space="preserve"> use of object methods to manage the WSUS service and methods are not available via the compatibility mechanism. This module 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p>
    <w:p w14:paraId="1082339D" w14:textId="58CAF6DB" w:rsidR="00AE0069" w:rsidRDefault="00AE0069" w:rsidP="00EC03C6">
      <w:pPr>
        <w:pStyle w:val="BulletPACKT"/>
        <w:numPr>
          <w:ilvl w:val="0"/>
          <w:numId w:val="0"/>
        </w:numPr>
      </w:pPr>
      <w:r>
        <w:t>I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7C7A1B4B" w:rsidR="00DA14F8" w:rsidRPr="00DA14F8" w:rsidRDefault="00DA14F8" w:rsidP="00DA14F8">
      <w:pPr>
        <w:pStyle w:val="NumberedBulletPACKT"/>
        <w:numPr>
          <w:ilvl w:val="0"/>
          <w:numId w:val="42"/>
        </w:numPr>
        <w:rPr>
          <w:color w:val="333333"/>
          <w:lang w:val="en-GB" w:eastAsia="en-GB"/>
        </w:rPr>
      </w:pPr>
      <w:r w:rsidRPr="00DA14F8">
        <w:rPr>
          <w:lang w:val="en-GB" w:eastAsia="en-GB"/>
        </w:rPr>
        <w:t>Get</w:t>
      </w:r>
      <w:r w:rsidR="000C2566">
        <w:rPr>
          <w:lang w:val="en-GB" w:eastAsia="en-GB"/>
        </w:rPr>
        <w:t>t</w:t>
      </w:r>
      <w:r w:rsidRPr="00DA14F8">
        <w:rPr>
          <w:lang w:val="en-GB" w:eastAsia="en-GB"/>
        </w:rPr>
        <w:t>ing the PowerShell configuration file</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09CA1E4E"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contents</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7DDE71C8" w:rsidR="00DA14F8" w:rsidRPr="00DA14F8" w:rsidRDefault="00DA14F8" w:rsidP="00DA14F8">
      <w:pPr>
        <w:pStyle w:val="NumberedBulletPACKT"/>
        <w:rPr>
          <w:color w:val="333333"/>
          <w:lang w:val="en-GB" w:eastAsia="en-GB"/>
        </w:rPr>
      </w:pPr>
      <w:r w:rsidRPr="00DA14F8">
        <w:rPr>
          <w:lang w:val="en-GB" w:eastAsia="en-GB"/>
        </w:rPr>
        <w:t>Attempting to load a module in deny lis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32D4581E" w:rsidR="00DA14F8" w:rsidRPr="00DA14F8" w:rsidRDefault="00DA14F8" w:rsidP="00DA14F8">
      <w:pPr>
        <w:pStyle w:val="NumberedBulletPACKT"/>
        <w:rPr>
          <w:color w:val="333333"/>
          <w:lang w:val="en-GB" w:eastAsia="en-GB"/>
        </w:rPr>
      </w:pPr>
      <w:r w:rsidRPr="00DA14F8">
        <w:rPr>
          <w:lang w:val="en-GB" w:eastAsia="en-GB"/>
        </w:rPr>
        <w:t>Loading the module overriding edition check</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2FE7C38"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the module definition</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2D6F574" w:rsidR="00DA14F8" w:rsidRPr="00DA14F8" w:rsidRDefault="00DA14F8" w:rsidP="00DA14F8">
      <w:pPr>
        <w:pStyle w:val="NumberedBulletPACKT"/>
        <w:rPr>
          <w:color w:val="333333"/>
          <w:lang w:val="en-GB" w:eastAsia="en-GB"/>
        </w:rPr>
      </w:pPr>
      <w:r w:rsidRPr="00DA14F8">
        <w:rPr>
          <w:lang w:val="en-GB" w:eastAsia="en-GB"/>
        </w:rPr>
        <w:t>Attempt</w:t>
      </w:r>
      <w:r>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6AC79F" w14:textId="1A1FFF80" w:rsidR="000C2566" w:rsidRDefault="000C2566" w:rsidP="000C2566">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64A19F97" w14:textId="1A04D4F5" w:rsidR="000C2566" w:rsidRDefault="009463C6" w:rsidP="009463C6">
      <w:pPr>
        <w:pStyle w:val="FigurePACKT"/>
        <w:rPr>
          <w:lang w:val="en-GB"/>
        </w:rPr>
      </w:pPr>
      <w:r>
        <w:drawing>
          <wp:inline distT="0" distB="0" distL="0" distR="0" wp14:anchorId="466A7F30" wp14:editId="36E4A545">
            <wp:extent cx="4090497" cy="1558633"/>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0407" cy="1573840"/>
                    </a:xfrm>
                    <a:prstGeom prst="rect">
                      <a:avLst/>
                    </a:prstGeom>
                  </pic:spPr>
                </pic:pic>
              </a:graphicData>
            </a:graphic>
          </wp:inline>
        </w:drawing>
      </w:r>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41398606" w:rsidR="000C2566" w:rsidRDefault="009463C6" w:rsidP="000C2566">
      <w:pPr>
        <w:pStyle w:val="FigurePACKT"/>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99840" cy="1218430"/>
                    </a:xfrm>
                    <a:prstGeom prst="rect">
                      <a:avLst/>
                    </a:prstGeom>
                  </pic:spPr>
                </pic:pic>
              </a:graphicData>
            </a:graphic>
          </wp:inline>
        </w:drawing>
      </w:r>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you attempt to use Import-Module to import a module you can see (in the output from step 2) is on the module deny list. The output of this step looks like this:</w:t>
      </w:r>
    </w:p>
    <w:p w14:paraId="3A234347" w14:textId="1CEAAA17" w:rsidR="000C2566" w:rsidRPr="000C2566" w:rsidRDefault="009463C6" w:rsidP="009463C6">
      <w:pPr>
        <w:pStyle w:val="FigurePACKT"/>
      </w:pPr>
      <w:r>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5306" cy="610534"/>
                    </a:xfrm>
                    <a:prstGeom prst="rect">
                      <a:avLst/>
                    </a:prstGeom>
                  </pic:spPr>
                </pic:pic>
              </a:graphicData>
            </a:graphic>
          </wp:inline>
        </w:drawing>
      </w:r>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3D3CB950" w:rsidR="000C2566" w:rsidRDefault="000C2566" w:rsidP="000C2566">
      <w:r>
        <w:lastRenderedPageBreak/>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0C2566">
        <w:rPr>
          <w:rStyle w:val="ItalicsPACKT"/>
        </w:rPr>
        <w:noBreakHyphen/>
      </w:r>
      <w:proofErr w:type="spellStart"/>
      <w:r w:rsidRPr="000C2566">
        <w:rPr>
          <w:rStyle w:val="ItalicsPACKT"/>
        </w:rPr>
        <w:t>SkipEditionCheck</w:t>
      </w:r>
      <w:proofErr w:type="spellEnd"/>
      <w:r>
        <w:t xml:space="preserve">. This switch tells PowerShell to import then module without checking compatibility or attempting to load the module in the compatibility session. </w:t>
      </w:r>
    </w:p>
    <w:p w14:paraId="0043DC38" w14:textId="602B3E0D"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 as you can see in the output from this step:</w:t>
      </w:r>
    </w:p>
    <w:p w14:paraId="75F86B23" w14:textId="07BB4897" w:rsidR="000C2566" w:rsidRDefault="009463C6" w:rsidP="000C2566">
      <w:pPr>
        <w:pStyle w:val="FigurePACKT"/>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7021" cy="853085"/>
                    </a:xfrm>
                    <a:prstGeom prst="rect">
                      <a:avLst/>
                    </a:prstGeom>
                  </pic:spPr>
                </pic:pic>
              </a:graphicData>
            </a:graphic>
          </wp:inline>
        </w:drawing>
      </w:r>
    </w:p>
    <w:p w14:paraId="4DE86B39" w14:textId="355CCD7E"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35808D31" w:rsidR="00B948FB" w:rsidRDefault="00B948FB" w:rsidP="00B948FB">
      <w:pPr>
        <w:pStyle w:val="FigurePACKT"/>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4066" cy="543629"/>
                    </a:xfrm>
                    <a:prstGeom prst="rect">
                      <a:avLst/>
                    </a:prstGeom>
                  </pic:spPr>
                </pic:pic>
              </a:graphicData>
            </a:graphic>
          </wp:inline>
        </w:drawing>
      </w:r>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4A22394E" w14:textId="77777777" w:rsidR="00B948FB" w:rsidRDefault="00B948FB" w:rsidP="000C2566"/>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73F7C706"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 Set-</w:t>
      </w:r>
      <w:proofErr w:type="spellStart"/>
      <w:r>
        <w:t>ExecutionPolicy</w:t>
      </w:r>
      <w:proofErr w:type="spellEnd"/>
      <w:r>
        <w:t xml:space="preserve"> 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step 4 and step 5,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07AFDB47" w:rsidR="000C2566" w:rsidRDefault="000C2566" w:rsidP="000C2566">
      <w:r>
        <w:t xml:space="preserve">In summary, the Windows PowerShell compatibility mechanism enables you to use a large number of additional commands in PowerShell 7. The mechanism is not perfect as it does impose a few limitations but is a functional approach in almost all cases. Further, although you can, explicitly bypassing the compatibility mechanism is probably not very useful. </w:t>
      </w:r>
    </w:p>
    <w:p w14:paraId="34AAABBA" w14:textId="6D0B16D7" w:rsidR="00EC03C6" w:rsidRPr="000C2566" w:rsidRDefault="00EC03C6" w:rsidP="000C2566">
      <w:pPr>
        <w:pStyle w:val="Heading1"/>
      </w:pPr>
      <w:r w:rsidRPr="000C2566">
        <w:t xml:space="preserve">Importing </w:t>
      </w:r>
      <w:r w:rsidR="00C5796E">
        <w:t xml:space="preserve">Format </w:t>
      </w:r>
      <w:r w:rsidRPr="000C2566">
        <w:t>XML</w:t>
      </w:r>
    </w:p>
    <w:p w14:paraId="22F259D9" w14:textId="001425FC"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r w:rsidR="00EF4648">
        <w:rPr>
          <w:rStyle w:val="CodeInTextPACKT"/>
          <w:rFonts w:ascii="Times New Roman" w:hAnsi="Times New Roman"/>
          <w:color w:val="auto"/>
          <w:sz w:val="22"/>
          <w:szCs w:val="24"/>
        </w:rPr>
        <w:t xml:space="preserve">PowerShell, by </w:t>
      </w:r>
      <w:r>
        <w:rPr>
          <w:rStyle w:val="CodeInTextPACKT"/>
          <w:rFonts w:ascii="Times New Roman" w:hAnsi="Times New Roman"/>
          <w:color w:val="auto"/>
          <w:sz w:val="22"/>
          <w:szCs w:val="24"/>
        </w:rPr>
        <w:t>default</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xml:space="preserve">. PowerShell formats each property by calling </w:t>
      </w:r>
      <w:proofErr w:type="spellStart"/>
      <w:r w:rsidR="00EF4648">
        <w:rPr>
          <w:rStyle w:val="CodeInTextPACKT"/>
          <w:rFonts w:ascii="Times New Roman" w:hAnsi="Times New Roman"/>
          <w:color w:val="auto"/>
          <w:sz w:val="22"/>
          <w:szCs w:val="24"/>
        </w:rPr>
        <w:t>the</w:t>
      </w:r>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745BE482"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lastRenderedPageBreak/>
        <w:t xml:space="preserve">You or the cmdlet developer can improve the output by using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 xml:space="preserve">custom written </w:t>
      </w:r>
      <w:r>
        <w:rPr>
          <w:rStyle w:val="CodeInTextPACKT"/>
          <w:rFonts w:ascii="Times New Roman" w:hAnsi="Times New Roman"/>
          <w:color w:val="auto"/>
          <w:sz w:val="22"/>
          <w:szCs w:val="24"/>
        </w:rPr>
        <w:t xml:space="preserve">XML you store in a </w:t>
      </w:r>
      <w:r w:rsidRPr="00EF4648">
        <w:rPr>
          <w:rStyle w:val="CodeInTextPACKT"/>
        </w:rPr>
        <w:t>F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format XML file </w:t>
      </w:r>
      <w:r>
        <w:rPr>
          <w:rStyle w:val="CodeInTextPACKT"/>
          <w:rFonts w:ascii="Times New Roman" w:hAnsi="Times New Roman"/>
          <w:color w:val="auto"/>
          <w:sz w:val="22"/>
          <w:szCs w:val="24"/>
        </w:rPr>
        <w:t>tells Power 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675836F4"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C5796E">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by typing “</w:t>
      </w:r>
      <w:r w:rsidR="000C2566" w:rsidRPr="000C2566">
        <w:rPr>
          <w:rStyle w:val="CodeInTextPACKT"/>
        </w:rPr>
        <w:t>ls $PSHOME/*.format.p</w:t>
      </w:r>
      <w:r w:rsidR="000C2566">
        <w:rPr>
          <w:rStyle w:val="CodeInTextPACKT"/>
        </w:rPr>
        <w:t>s</w:t>
      </w:r>
      <w:r w:rsidR="000C2566" w:rsidRPr="000C2566">
        <w:rPr>
          <w:rStyle w:val="CodeInTextPACKT"/>
        </w:rPr>
        <w:t>1xml</w:t>
      </w:r>
      <w:r w:rsidR="000C2566">
        <w:rPr>
          <w:rStyle w:val="CodeInTextPACKT"/>
          <w:rFonts w:ascii="Times New Roman" w:hAnsi="Times New Roman"/>
          <w:color w:val="auto"/>
          <w:sz w:val="22"/>
          <w:szCs w:val="24"/>
        </w:rPr>
        <w:t>”</w:t>
      </w:r>
    </w:p>
    <w:p w14:paraId="4A8F05CA" w14:textId="71A3B573"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format XML </w:t>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Pr="00F822F8">
        <w:rPr>
          <w:rStyle w:val="CodeInTextPACKT"/>
        </w:rPr>
        <w:t>Forma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 xml:space="preserve">write your own </w:t>
      </w:r>
      <w:proofErr w:type="spellStart"/>
      <w:r>
        <w:rPr>
          <w:rStyle w:val="CodeInTextPACKT"/>
          <w:rFonts w:ascii="Times New Roman" w:hAnsi="Times New Roman"/>
          <w:color w:val="auto"/>
          <w:sz w:val="22"/>
          <w:szCs w:val="24"/>
        </w:rPr>
        <w:t>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omised</w:t>
      </w:r>
      <w:proofErr w:type="spellEnd"/>
      <w:r>
        <w:rPr>
          <w:rStyle w:val="CodeInTextPACKT"/>
          <w:rFonts w:ascii="Times New Roman" w:hAnsi="Times New Roman"/>
          <w:color w:val="auto"/>
          <w:sz w:val="22"/>
          <w:szCs w:val="24"/>
        </w:rPr>
        <w:t xml:space="preserve">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0F03AA02"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display XML 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 format XML that tells PowerShell 7 to display objects as you want them displayed and import the format XML in your profile file(*). </w:t>
      </w:r>
    </w:p>
    <w:p w14:paraId="59124006" w14:textId="1225D30A"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 format XML is to pipe the objects to Format-Table or Format-Lis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For more information about format XML, see </w:t>
      </w:r>
      <w:r w:rsidRPr="00EF4648">
        <w:rPr>
          <w:rStyle w:val="CodeInTextPACKT"/>
          <w:rFonts w:ascii="Times New Roman" w:hAnsi="Times New Roman"/>
          <w:color w:val="auto"/>
          <w:sz w:val="22"/>
          <w:szCs w:val="24"/>
        </w:rPr>
        <w:t>https://docs.microsoft.com/en-us/powershell/module/microsoft.powershell.core/about/about_format.ps1xml</w:t>
      </w:r>
      <w:r>
        <w:rPr>
          <w:rStyle w:val="CodeInTextPACKT"/>
          <w:rFonts w:ascii="Times New Roman" w:hAnsi="Times New Roman"/>
          <w:color w:val="auto"/>
          <w:sz w:val="22"/>
          <w:szCs w:val="24"/>
        </w:rPr>
        <w:t>.</w:t>
      </w:r>
    </w:p>
    <w:p w14:paraId="3532A0EB" w14:textId="384F66F8"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Module developers often create 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4F6EA492"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 simple way around this is to import the format XML manually as you see in this recipe.</w:t>
      </w:r>
    </w:p>
    <w:p w14:paraId="15144B17" w14:textId="77777777" w:rsidR="00EC03C6" w:rsidRDefault="00EC03C6" w:rsidP="00EC03C6">
      <w:pPr>
        <w:pStyle w:val="Heading2"/>
        <w:tabs>
          <w:tab w:val="left" w:pos="0"/>
        </w:tabs>
      </w:pPr>
      <w:r>
        <w:t>Getting Ready</w:t>
      </w:r>
    </w:p>
    <w:p w14:paraId="4691771D" w14:textId="78B977F9"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xml:space="preserve">, a workgroup server running 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6FA8D475" w:rsidR="002B26E1" w:rsidRPr="002B26E1" w:rsidRDefault="002B26E1" w:rsidP="002B26E1">
      <w:pPr>
        <w:pStyle w:val="NumberedBulletPACKT"/>
        <w:numPr>
          <w:ilvl w:val="0"/>
          <w:numId w:val="43"/>
        </w:numPr>
        <w:rPr>
          <w:color w:val="333333"/>
          <w:lang w:val="en-GB" w:eastAsia="en-GB"/>
        </w:rPr>
      </w:pPr>
      <w:r w:rsidRPr="002B26E1">
        <w:rPr>
          <w:lang w:val="en-GB" w:eastAsia="en-GB"/>
        </w:rPr>
        <w:t>Importing the Server Manager Module</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3A51DECB" w:rsidR="002B26E1" w:rsidRPr="002B26E1" w:rsidRDefault="002B26E1" w:rsidP="002B26E1">
      <w:pPr>
        <w:pStyle w:val="NumberedBulletPACKT"/>
        <w:rPr>
          <w:color w:val="333333"/>
          <w:lang w:val="en-GB" w:eastAsia="en-GB"/>
        </w:rPr>
      </w:pPr>
      <w:r w:rsidRPr="002B26E1">
        <w:rPr>
          <w:lang w:val="en-GB" w:eastAsia="en-GB"/>
        </w:rPr>
        <w:t>Checking a Windows Feature</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49D30C30" w:rsidR="002B26E1" w:rsidRPr="002B26E1" w:rsidRDefault="002B26E1" w:rsidP="002B26E1">
      <w:pPr>
        <w:pStyle w:val="NumberedBulletPACKT"/>
        <w:rPr>
          <w:color w:val="333333"/>
          <w:lang w:val="en-GB" w:eastAsia="en-GB"/>
        </w:rPr>
      </w:pPr>
      <w:r w:rsidRPr="002B26E1">
        <w:rPr>
          <w:lang w:val="en-GB" w:eastAsia="en-GB"/>
        </w:rPr>
        <w:t>Running this command in the compatibility session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48F129C4"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Pr="002B26E1">
        <w:rPr>
          <w:lang w:val="en-GB" w:eastAsia="en-GB"/>
        </w:rPr>
        <w:t>n</w:t>
      </w:r>
      <w:r>
        <w:rPr>
          <w:lang w:val="en-GB" w:eastAsia="en-GB"/>
        </w:rPr>
        <w:t>ing</w:t>
      </w:r>
      <w:r w:rsidRPr="002B26E1">
        <w:rPr>
          <w:lang w:val="en-GB" w:eastAsia="en-GB"/>
        </w:rPr>
        <w:t> this command with formatting in the remote sessi</w:t>
      </w:r>
      <w:r>
        <w:rPr>
          <w:lang w:val="en-GB" w:eastAsia="en-GB"/>
        </w:rPr>
        <w:t>o</w:t>
      </w:r>
      <w:r w:rsidRPr="002B26E1">
        <w:rPr>
          <w:lang w:val="en-GB" w:eastAsia="en-GB"/>
        </w:rPr>
        <w:t>n</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p>
    <w:p w14:paraId="2D72C531" w14:textId="77777777" w:rsidR="002B26E1" w:rsidRPr="002B26E1" w:rsidRDefault="002B26E1" w:rsidP="002B26E1">
      <w:pPr>
        <w:pStyle w:val="CodePACKT"/>
      </w:pPr>
    </w:p>
    <w:p w14:paraId="2703A319" w14:textId="0891B931" w:rsidR="002B26E1" w:rsidRPr="002B26E1" w:rsidRDefault="002B26E1" w:rsidP="002B26E1">
      <w:pPr>
        <w:pStyle w:val="NumberedBulletPACKT"/>
        <w:rPr>
          <w:color w:val="333333"/>
          <w:lang w:val="en-GB" w:eastAsia="en-GB"/>
        </w:rPr>
      </w:pPr>
      <w:r w:rsidRPr="002B26E1">
        <w:rPr>
          <w:lang w:val="en-GB" w:eastAsia="en-GB"/>
        </w:rPr>
        <w:t>Getting path to Windows PowerShell modules</w:t>
      </w:r>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734FF65D" w:rsidR="002B26E1" w:rsidRPr="002B26E1" w:rsidRDefault="002B26E1" w:rsidP="002B26E1">
      <w:pPr>
        <w:pStyle w:val="NumberedBulletPACKT"/>
        <w:rPr>
          <w:color w:val="333333"/>
          <w:lang w:val="en-GB" w:eastAsia="en-GB"/>
        </w:rPr>
      </w:pPr>
      <w:r w:rsidRPr="002B26E1">
        <w:rPr>
          <w:lang w:val="en-GB" w:eastAsia="en-GB"/>
        </w:rPr>
        <w:t>Display</w:t>
      </w:r>
      <w:r>
        <w:rPr>
          <w:lang w:val="en-GB" w:eastAsia="en-GB"/>
        </w:rPr>
        <w:t>ing</w:t>
      </w:r>
      <w:r w:rsidRPr="002B26E1">
        <w:rPr>
          <w:lang w:val="en-GB" w:eastAsia="en-GB"/>
        </w:rPr>
        <w:t> path to the format XML for Server Manager module</w:t>
      </w:r>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w:t>
      </w:r>
      <w:proofErr w:type="spellStart"/>
      <w:r w:rsidRPr="002B26E1">
        <w:t>ChildItem</w:t>
      </w:r>
      <w:proofErr w:type="spellEnd"/>
      <w:r w:rsidRPr="002B26E1">
        <w:t>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0477584D" w:rsidR="002B26E1" w:rsidRPr="002B26E1" w:rsidRDefault="002B26E1"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the format XML</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r w:rsidRPr="00F822F8">
        <w:t>Foreach ($F in $FF) {</w:t>
      </w:r>
    </w:p>
    <w:p w14:paraId="6B3B403D" w14:textId="77777777"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Pr="00F822F8">
        <w:t> </w:t>
      </w:r>
    </w:p>
    <w:p w14:paraId="5B1C5227" w14:textId="77777777" w:rsidR="002B26E1" w:rsidRPr="00F822F8" w:rsidRDefault="002B26E1" w:rsidP="00F822F8">
      <w:pPr>
        <w:pStyle w:val="CodePACKT"/>
      </w:pPr>
    </w:p>
    <w:p w14:paraId="688894E2" w14:textId="26472E8D" w:rsidR="002B26E1" w:rsidRPr="002B26E1" w:rsidRDefault="002B26E1" w:rsidP="002B26E1">
      <w:pPr>
        <w:pStyle w:val="NumberedBulletPACKT"/>
        <w:rPr>
          <w:color w:val="333333"/>
          <w:lang w:val="en-GB" w:eastAsia="en-GB"/>
        </w:rPr>
      </w:pPr>
      <w:r w:rsidRPr="002B26E1">
        <w:rPr>
          <w:lang w:val="en-GB" w:eastAsia="en-GB"/>
        </w:rPr>
        <w:t>Viewing the Windows</w:t>
      </w:r>
      <w:r>
        <w:rPr>
          <w:lang w:val="en-GB" w:eastAsia="en-GB"/>
        </w:rPr>
        <w:t xml:space="preserve"> </w:t>
      </w:r>
      <w:r w:rsidRPr="00047CA9">
        <w:rPr>
          <w:rStyle w:val="CodeInTextPACKT"/>
        </w:rPr>
        <w:t>Simple-TCPIP</w:t>
      </w:r>
      <w:r w:rsidRPr="002B26E1">
        <w:rPr>
          <w:lang w:val="en-GB" w:eastAsia="en-GB"/>
        </w:rPr>
        <w:t> Feature</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5E852483" w:rsidR="002B26E1" w:rsidRPr="002B26E1" w:rsidRDefault="002B26E1" w:rsidP="002B26E1">
      <w:pPr>
        <w:pStyle w:val="NumberedBulletPACKT"/>
      </w:pPr>
      <w:r w:rsidRPr="002B26E1">
        <w:t>Adding Simple-TCP Services</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156C10FA" w:rsidR="002B26E1" w:rsidRPr="002B26E1" w:rsidRDefault="002B26E1" w:rsidP="002B26E1">
      <w:pPr>
        <w:pStyle w:val="NumberedBulletPACKT"/>
        <w:rPr>
          <w:color w:val="333333"/>
          <w:lang w:val="en-GB" w:eastAsia="en-GB"/>
        </w:rPr>
      </w:pPr>
      <w:r>
        <w:rPr>
          <w:lang w:val="en-GB" w:eastAsia="en-GB"/>
        </w:rPr>
        <w:t>E</w:t>
      </w:r>
      <w:r w:rsidRPr="002B26E1">
        <w:rPr>
          <w:lang w:val="en-GB" w:eastAsia="en-GB"/>
        </w:rPr>
        <w:t>xamining </w:t>
      </w:r>
      <w:r w:rsidR="00047CA9">
        <w:rPr>
          <w:lang w:val="en-GB" w:eastAsia="en-GB"/>
        </w:rPr>
        <w:t xml:space="preserve">the </w:t>
      </w:r>
      <w:r w:rsidRPr="00047CA9">
        <w:rPr>
          <w:rStyle w:val="CodeInTextPACKT"/>
        </w:rPr>
        <w:t>Simple-TCPIP</w:t>
      </w:r>
      <w:r w:rsidRPr="002B26E1">
        <w:rPr>
          <w:lang w:val="en-GB" w:eastAsia="en-GB"/>
        </w:rPr>
        <w:t> </w:t>
      </w:r>
      <w:r w:rsidR="00047CA9">
        <w:rPr>
          <w:lang w:val="en-GB" w:eastAsia="en-GB"/>
        </w:rPr>
        <w:t>F</w:t>
      </w:r>
      <w:r w:rsidRPr="002B26E1">
        <w:rPr>
          <w:lang w:val="en-GB" w:eastAsia="en-GB"/>
        </w:rPr>
        <w:t>eatu</w:t>
      </w:r>
      <w:r w:rsidR="00047CA9">
        <w:rPr>
          <w:lang w:val="en-GB" w:eastAsia="en-GB"/>
        </w:rPr>
        <w:t>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65030074" w:rsidR="00F822F8" w:rsidRPr="00F822F8" w:rsidRDefault="00F822F8" w:rsidP="00F822F8">
      <w:pPr>
        <w:pStyle w:val="NumberedBulletPACKT"/>
        <w:rPr>
          <w:color w:val="333333"/>
          <w:lang w:val="en-GB" w:eastAsia="en-GB"/>
        </w:rPr>
      </w:pPr>
      <w:r w:rsidRPr="00F822F8">
        <w:rPr>
          <w:lang w:val="en-GB" w:eastAsia="en-GB"/>
        </w:rPr>
        <w:t>Using the Simple TCPIP</w:t>
      </w:r>
      <w:r>
        <w:rPr>
          <w:lang w:val="en-GB" w:eastAsia="en-GB"/>
        </w:rPr>
        <w:t xml:space="preserve"> Windows </w:t>
      </w:r>
      <w:r w:rsidRPr="00F822F8">
        <w:rPr>
          <w:lang w:val="en-GB" w:eastAsia="en-GB"/>
        </w:rPr>
        <w:t>feature</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5332803D" w:rsidR="00F822F8" w:rsidRPr="00F822F8" w:rsidRDefault="00F822F8" w:rsidP="00B948FB">
      <w:pPr>
        <w:pStyle w:val="NumberedBulletPACKT"/>
        <w:rPr>
          <w:color w:val="333333"/>
          <w:lang w:val="en-GB" w:eastAsia="en-GB"/>
        </w:rPr>
      </w:pPr>
      <w:r w:rsidRPr="00F822F8">
        <w:rPr>
          <w:lang w:val="en-GB" w:eastAsia="en-GB"/>
        </w:rPr>
        <w:t>Using the quote of the day service</w:t>
      </w:r>
    </w:p>
    <w:p w14:paraId="54E9A95F" w14:textId="77777777" w:rsidR="00B948FB" w:rsidRPr="00B948FB" w:rsidRDefault="00B948FB" w:rsidP="00B948FB">
      <w:pPr>
        <w:pStyle w:val="CodePACKT"/>
      </w:pPr>
    </w:p>
    <w:p w14:paraId="450E4C07" w14:textId="536E98D3"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59F8B170" w:rsidR="002B26E1" w:rsidRDefault="00C5796E" w:rsidP="002B26E1">
      <w:pPr>
        <w:pStyle w:val="FigurePACKT"/>
      </w:pPr>
      <w:r>
        <w:lastRenderedPageBreak/>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6672" cy="1181526"/>
                    </a:xfrm>
                    <a:prstGeom prst="rect">
                      <a:avLst/>
                    </a:prstGeom>
                  </pic:spPr>
                </pic:pic>
              </a:graphicData>
            </a:graphic>
          </wp:inline>
        </w:drawing>
      </w:r>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8E96350" w:rsidR="002B26E1" w:rsidRDefault="002B26E1" w:rsidP="002B26E1">
      <w:r>
        <w:t xml:space="preserve">Next, in </w:t>
      </w:r>
      <w:r w:rsidRPr="002B26E1">
        <w:rPr>
          <w:rStyle w:val="ItalicsPACKT"/>
        </w:rPr>
        <w:t>step 2</w:t>
      </w:r>
      <w:r>
        <w:t xml:space="preserve">, you examine a Windows F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569A34D7" w:rsidR="002B26E1" w:rsidRDefault="00C5796E" w:rsidP="00F822F8">
      <w:pPr>
        <w:pStyle w:val="FigurePACKT"/>
      </w:pPr>
      <w:r>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4243" cy="1085664"/>
                    </a:xfrm>
                    <a:prstGeom prst="rect">
                      <a:avLst/>
                    </a:prstGeom>
                  </pic:spPr>
                </pic:pic>
              </a:graphicData>
            </a:graphic>
          </wp:inline>
        </w:drawing>
      </w:r>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7FEC156A" w:rsidR="00F822F8" w:rsidRPr="00F822F8" w:rsidRDefault="00F822F8" w:rsidP="00F822F8">
      <w:r>
        <w:t>Note that, in the output, the Display Name column contains no information</w:t>
      </w:r>
      <w:r w:rsidR="00C5796E">
        <w:t xml:space="preserve">. </w:t>
      </w:r>
      <w:r w:rsidR="00E632D5">
        <w:t xml:space="preserve">PowerShell uses the format XML </w:t>
      </w:r>
      <w:proofErr w:type="spellStart"/>
      <w:r w:rsidR="00E632D5">
        <w:t>tp</w:t>
      </w:r>
      <w:proofErr w:type="spellEnd"/>
      <w:r w:rsidR="00E632D5">
        <w:t xml:space="preserve"> populate t</w:t>
      </w:r>
      <w:r w:rsidR="00C5796E">
        <w:t>he contents of this Display Name column</w:t>
      </w:r>
      <w:r w:rsidR="00E632D5">
        <w:t xml:space="preserve">. </w:t>
      </w:r>
      <w:r w:rsidR="00C5796E">
        <w:t xml:space="preserve"> Since </w:t>
      </w:r>
      <w:r w:rsidR="00E632D5">
        <w:t>the compatibility mechanism does not import the format XML</w:t>
      </w:r>
      <w:r w:rsidR="00C5796E">
        <w:t xml:space="preserve"> the PowerShell session,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69D550B0" w:rsidR="00F822F8" w:rsidRDefault="00C5796E" w:rsidP="00F822F8">
      <w:pPr>
        <w:pStyle w:val="FigurePACKT"/>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9598" cy="1211125"/>
                    </a:xfrm>
                    <a:prstGeom prst="rect">
                      <a:avLst/>
                    </a:prstGeom>
                  </pic:spPr>
                </pic:pic>
              </a:graphicData>
            </a:graphic>
          </wp:inline>
        </w:drawing>
      </w:r>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28C3565E"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and perform the formatting in the remote session, with output like this:</w:t>
      </w:r>
    </w:p>
    <w:p w14:paraId="4F7A9B5E" w14:textId="14D004FB" w:rsidR="00F822F8" w:rsidRDefault="00C5796E" w:rsidP="00F822F8">
      <w:pPr>
        <w:pStyle w:val="FigurePACKT"/>
      </w:pPr>
      <w:r>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8430" cy="1167031"/>
                    </a:xfrm>
                    <a:prstGeom prst="rect">
                      <a:avLst/>
                    </a:prstGeom>
                  </pic:spPr>
                </pic:pic>
              </a:graphicData>
            </a:graphic>
          </wp:inline>
        </w:drawing>
      </w:r>
    </w:p>
    <w:p w14:paraId="0B5BD4FF" w14:textId="0FE45FFF" w:rsidR="00C5796E" w:rsidRDefault="00C5796E" w:rsidP="00C5796E">
      <w:pPr>
        <w:pStyle w:val="NormalPACKT"/>
      </w:pPr>
      <w:r>
        <w:t xml:space="preserve">You see the nicely formatted Display </w:t>
      </w:r>
      <w:r w:rsidR="00E632D5">
        <w:t>N</w:t>
      </w:r>
      <w:r>
        <w:t xml:space="preserve">ame filed since the output </w:t>
      </w:r>
      <w:r w:rsidR="00E632D5">
        <w:t xml:space="preserve">Windows PowerShell performs the formatting of the output from </w:t>
      </w:r>
      <w:r w:rsidRPr="00C5796E">
        <w:rPr>
          <w:rStyle w:val="CodeInTextPACKT"/>
        </w:rPr>
        <w:t>Get-WindowsFeature</w:t>
      </w:r>
      <w:r>
        <w:t xml:space="preserve"> cmdlet</w:t>
      </w:r>
      <w:r w:rsidR="00E632D5">
        <w:t xml:space="preserve">, where the </w:t>
      </w:r>
      <w:r>
        <w:t>format XML</w:t>
      </w:r>
      <w:r w:rsidR="00E632D5">
        <w:t xml:space="preserve"> exists</w:t>
      </w:r>
      <w:r>
        <w:t xml:space="preserve">. </w:t>
      </w:r>
    </w:p>
    <w:p w14:paraId="2DA73792" w14:textId="4F292189" w:rsidR="00F822F8" w:rsidRDefault="00F822F8" w:rsidP="00F822F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66035848" w:rsidR="00F822F8" w:rsidRDefault="00C5796E" w:rsidP="00F822F8">
      <w:pPr>
        <w:pStyle w:val="FigurePACKT"/>
      </w:pPr>
      <w:r>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4093" cy="1095021"/>
                    </a:xfrm>
                    <a:prstGeom prst="rect">
                      <a:avLst/>
                    </a:prstGeom>
                  </pic:spPr>
                </pic:pic>
              </a:graphicData>
            </a:graphic>
          </wp:inline>
        </w:drawing>
      </w:r>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402E5135" w:rsidR="00F822F8" w:rsidRDefault="00C5796E" w:rsidP="00F822F8">
      <w:pPr>
        <w:pStyle w:val="FigurePACKT"/>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2251" cy="690711"/>
                    </a:xfrm>
                    <a:prstGeom prst="rect">
                      <a:avLst/>
                    </a:prstGeom>
                  </pic:spPr>
                </pic:pic>
              </a:graphicData>
            </a:graphic>
          </wp:inline>
        </w:drawing>
      </w:r>
    </w:p>
    <w:p w14:paraId="4BEE3937" w14:textId="433164F5" w:rsidR="00C5796E" w:rsidRDefault="00C5796E" w:rsidP="00C5796E">
      <w:pPr>
        <w:pStyle w:val="NormalPACKT"/>
      </w:pPr>
      <w:r>
        <w:t xml:space="preserve">Most, but not all, Windows modules have a single format XML file </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r w:rsidR="00C5796E">
        <w:t xml:space="preserve"> If a module has multiple format XML files, this approach ensures they are all imported. </w:t>
      </w:r>
    </w:p>
    <w:p w14:paraId="0262946C" w14:textId="1E58E19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C5796E">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2FC5C834" w:rsidR="00F822F8" w:rsidRDefault="00C5796E" w:rsidP="00F822F8">
      <w:pPr>
        <w:pStyle w:val="FigurePACKT"/>
      </w:pPr>
      <w:r>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9865" cy="1096505"/>
                    </a:xfrm>
                    <a:prstGeom prst="rect">
                      <a:avLst/>
                    </a:prstGeom>
                  </pic:spPr>
                </pic:pic>
              </a:graphicData>
            </a:graphic>
          </wp:inline>
        </w:drawing>
      </w:r>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you add the Simple-TCPIP Windows feature to SRV1, with output like this:</w:t>
      </w:r>
    </w:p>
    <w:p w14:paraId="5FCD7ACA" w14:textId="34727B43" w:rsidR="00F822F8" w:rsidRDefault="00C5796E" w:rsidP="00F822F8">
      <w:pPr>
        <w:pStyle w:val="FigurePACKT"/>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8067" cy="1000339"/>
                    </a:xfrm>
                    <a:prstGeom prst="rect">
                      <a:avLst/>
                    </a:prstGeom>
                  </pic:spPr>
                </pic:pic>
              </a:graphicData>
            </a:graphic>
          </wp:inline>
        </w:drawing>
      </w:r>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42BE367E" w:rsidR="00F822F8" w:rsidRDefault="00F822F8" w:rsidP="00F822F8">
      <w:pPr>
        <w:pStyle w:val="NormalPACKT"/>
      </w:pPr>
      <w:r>
        <w:t xml:space="preserve">In the last step,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1BE1702D" w:rsidR="00F822F8" w:rsidRDefault="00C5796E" w:rsidP="00F822F8">
      <w:pPr>
        <w:pStyle w:val="FigurePACKT"/>
      </w:pPr>
      <w:r>
        <w:lastRenderedPageBreak/>
        <w:drawing>
          <wp:inline distT="0" distB="0" distL="0" distR="0" wp14:anchorId="32994125" wp14:editId="62141A6E">
            <wp:extent cx="3624649" cy="83199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3333" cy="838576"/>
                    </a:xfrm>
                    <a:prstGeom prst="rect">
                      <a:avLst/>
                    </a:prstGeom>
                  </pic:spPr>
                </pic:pic>
              </a:graphicData>
            </a:graphic>
          </wp:inline>
        </w:drawing>
      </w:r>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58F112E5" w:rsidR="00F822F8" w:rsidRDefault="00F822F8" w:rsidP="00F822F8">
      <w:r>
        <w:t xml:space="preserve">To test the simple TCPIP feature, you install the </w:t>
      </w:r>
      <w:r w:rsidR="00C5796E">
        <w:t>Te</w:t>
      </w:r>
      <w:r>
        <w:t>lnet client</w:t>
      </w:r>
      <w:r w:rsidR="00C5796E">
        <w:t xml:space="preserve">, which you need to test the Simple TCPIP service. Then you start </w:t>
      </w:r>
      <w:r>
        <w:t>the service</w:t>
      </w:r>
      <w:r w:rsidR="00C5796E">
        <w:t>. You perform both actions in step 11, which pro</w:t>
      </w:r>
      <w:r>
        <w:t>duces no output.</w:t>
      </w:r>
    </w:p>
    <w:p w14:paraId="55EF432E" w14:textId="3D7111BC"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commentRangeStart w:id="7"/>
      <w:r w:rsidRPr="00F822F8">
        <w:t>https://tools.ietf.org/html/rfc865</w:t>
      </w:r>
      <w:commentRangeEnd w:id="7"/>
      <w:r>
        <w:rPr>
          <w:rStyle w:val="CommentReference"/>
        </w:rPr>
        <w:commentReference w:id="7"/>
      </w:r>
      <w:r>
        <w:t xml:space="preserve"> and read more about using Quote of the Day at </w:t>
      </w:r>
      <w:commentRangeStart w:id="8"/>
      <w:r w:rsidRPr="00F822F8">
        <w:t>https://searchcio.techtarget.com/tip/Quote-of-the-Day-A-troubleshooting-networking-protocol</w:t>
      </w:r>
      <w:commentRangeEnd w:id="8"/>
      <w:r>
        <w:rPr>
          <w:rStyle w:val="CommentReference"/>
        </w:rPr>
        <w:commentReference w:id="8"/>
      </w:r>
      <w:r>
        <w:t>.</w:t>
      </w:r>
    </w:p>
    <w:p w14:paraId="481EDDDC" w14:textId="23E9B58B" w:rsidR="00F822F8" w:rsidRDefault="00F822F8" w:rsidP="00F822F8">
      <w:pPr>
        <w:pStyle w:val="Heading2"/>
      </w:pPr>
      <w:r>
        <w:t>There's more...</w:t>
      </w:r>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Get-WindowsFeature does not populate the Display Name column. Likewise, in </w:t>
      </w:r>
      <w:r w:rsidRPr="00F822F8">
        <w:rPr>
          <w:rStyle w:val="ItalicsPACKT"/>
        </w:rPr>
        <w:t xml:space="preserve">step </w:t>
      </w:r>
      <w:r>
        <w:rPr>
          <w:lang w:val="en-GB"/>
        </w:rPr>
        <w:t xml:space="preserve">3.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1C40D888"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you import this format information. With the format XML imported, in step8, you run the Get</w:t>
      </w:r>
      <w:r>
        <w:rPr>
          <w:lang w:val="en-GB"/>
        </w:rPr>
        <w:noBreakHyphen/>
        <w:t>WindowsFeature cmdlet to view a Windows Feature. Since you have imported the format XML, the result is the output that is the same as you saw in step 4.</w:t>
      </w:r>
    </w:p>
    <w:p w14:paraId="7EBF8C6E" w14:textId="4661DABC" w:rsidR="00F822F8" w:rsidRPr="00F822F8" w:rsidRDefault="00F822F8" w:rsidP="00F822F8">
      <w:pPr>
        <w:pStyle w:val="NormalPACKT"/>
        <w:rPr>
          <w:lang w:val="en-GB"/>
        </w:rPr>
      </w:pPr>
      <w:r>
        <w:rPr>
          <w:lang w:val="en-GB"/>
        </w:rPr>
        <w:t xml:space="preserve">This recipe uses the Simple-TCPIP feature to demonstrate how you can use a command in PowerShell 7.1 and get the same output you are used to from using Windows PowerShell. The simple TCIP/IP services provided by this function are very old-school protocols, such as </w:t>
      </w:r>
      <w:r w:rsidR="00C5796E">
        <w:rPr>
          <w:lang w:val="en-GB"/>
        </w:rPr>
        <w:t xml:space="preserve">Quote of the Day, </w:t>
      </w:r>
      <w:proofErr w:type="gramStart"/>
      <w:r w:rsidR="00C5796E">
        <w:rPr>
          <w:lang w:val="en-GB"/>
        </w:rPr>
        <w:t>In</w:t>
      </w:r>
      <w:proofErr w:type="gramEnd"/>
      <w:r w:rsidR="00C5796E">
        <w:rPr>
          <w:lang w:val="en-GB"/>
        </w:rPr>
        <w:t xml:space="preserve"> production, these services are of potentially no value and not adding them is a best practice.</w:t>
      </w:r>
    </w:p>
    <w:p w14:paraId="5332FB11" w14:textId="30AEAF7B" w:rsidR="00365B21" w:rsidRDefault="00365B21" w:rsidP="00EC03C6">
      <w:pPr>
        <w:pStyle w:val="Heading1"/>
        <w:tabs>
          <w:tab w:val="left" w:pos="0"/>
        </w:tabs>
      </w:pPr>
      <w:r>
        <w:t>Leveraging C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Get-WindowsFeature cmdlet uses a .NET type </w:t>
      </w:r>
      <w:proofErr w:type="spellStart"/>
      <w:r w:rsidRPr="00C5796E">
        <w:rPr>
          <w:rStyle w:val="CodeInTextPACKT"/>
        </w:rPr>
        <w:t>System.Diagnostics.Eventing.EventDescriptor</w:t>
      </w:r>
      <w:proofErr w:type="spellEnd"/>
      <w:r>
        <w:t xml:space="preserve"> as you saw earlier. </w:t>
      </w:r>
      <w:r w:rsidR="00C5796E">
        <w:t>A</w:t>
      </w:r>
      <w:r>
        <w:t xml:space="preserve">lthough the cmdlet cannot run natively in PowerShell 7, the compatibility mechanism allows you to make use of the </w:t>
      </w:r>
      <w:proofErr w:type="gramStart"/>
      <w:r>
        <w:t>cmdlets</w:t>
      </w:r>
      <w:proofErr w:type="gramEnd"/>
      <w:r>
        <w:t xml:space="preserve"> functionality.</w:t>
      </w:r>
    </w:p>
    <w:p w14:paraId="1C47BE11" w14:textId="1CAFEA3B" w:rsidR="00047CA9" w:rsidRDefault="00047CA9" w:rsidP="00C5796E">
      <w:pPr>
        <w:pStyle w:val="NormalPACKT"/>
      </w:pPr>
      <w:r>
        <w:t xml:space="preserve">When </w:t>
      </w:r>
      <w:r w:rsidRPr="00C5796E">
        <w:rPr>
          <w:rStyle w:val="CodeInTextPACKT"/>
        </w:rPr>
        <w:t>Import-Module</w:t>
      </w:r>
      <w:r>
        <w:t xml:space="preserve"> begins loading an incompatible module, it checks to see of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3F563220" w:rsidR="00047CA9" w:rsidRDefault="00047CA9" w:rsidP="00365B21">
      <w:pPr>
        <w:pStyle w:val="BulletPACKT"/>
        <w:numPr>
          <w:ilvl w:val="0"/>
          <w:numId w:val="0"/>
        </w:numPr>
      </w:pPr>
      <w:r>
        <w:lastRenderedPageBreak/>
        <w:t xml:space="preserve">Once </w:t>
      </w:r>
      <w:r w:rsidRPr="00C5796E">
        <w:rPr>
          <w:rStyle w:val="CodeInTextPACKT"/>
        </w:rPr>
        <w:t>Import-Module</w:t>
      </w:r>
      <w:r>
        <w:t xml:space="preserve"> has cre</w:t>
      </w:r>
      <w:r w:rsidR="00C5796E">
        <w:t xml:space="preserve">ated the remoting session, PowerShell uses that single session for all future use. </w:t>
      </w:r>
      <w:proofErr w:type="gramStart"/>
      <w:r w:rsidR="00C5796E">
        <w:t>So</w:t>
      </w:r>
      <w:proofErr w:type="gramEnd"/>
      <w:r w:rsidR="00C5796E">
        <w:t xml:space="preserve">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23B98AE3"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785C1618" w14:textId="77777777" w:rsidR="00365B21" w:rsidRDefault="00365B21" w:rsidP="00365B21">
      <w:pPr>
        <w:pStyle w:val="Heading2"/>
        <w:tabs>
          <w:tab w:val="left" w:pos="0"/>
        </w:tabs>
      </w:pPr>
      <w:r>
        <w:t>How to do it...</w:t>
      </w:r>
    </w:p>
    <w:p w14:paraId="6D6C5715" w14:textId="17970A38" w:rsidR="00047CA9" w:rsidRPr="00047CA9" w:rsidRDefault="00047CA9" w:rsidP="00047CA9">
      <w:pPr>
        <w:pStyle w:val="NumberedBulletPACKT"/>
        <w:numPr>
          <w:ilvl w:val="0"/>
          <w:numId w:val="44"/>
        </w:numPr>
        <w:rPr>
          <w:color w:val="333333"/>
          <w:lang w:val="en-GB" w:eastAsia="en-GB"/>
        </w:rPr>
      </w:pPr>
      <w:r w:rsidRPr="00047CA9">
        <w:rPr>
          <w:lang w:val="en-GB" w:eastAsia="en-GB"/>
        </w:rPr>
        <w:t>Creating a session using the reserved name</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58131B0D" w:rsidR="00047CA9" w:rsidRPr="00047CA9" w:rsidRDefault="00047CA9" w:rsidP="00047CA9">
      <w:pPr>
        <w:pStyle w:val="NumberedBulletPACKT"/>
        <w:rPr>
          <w:color w:val="333333"/>
          <w:lang w:val="en-GB" w:eastAsia="en-GB"/>
        </w:rPr>
      </w:pPr>
      <w:r w:rsidRPr="00047CA9">
        <w:rPr>
          <w:lang w:val="en-GB" w:eastAsia="en-GB"/>
        </w:rPr>
        <w:t>Getting loaded modules in </w:t>
      </w:r>
      <w:r>
        <w:rPr>
          <w:lang w:val="en-GB" w:eastAsia="en-GB"/>
        </w:rPr>
        <w:t xml:space="preserve">the </w:t>
      </w:r>
      <w:r w:rsidRPr="00047CA9">
        <w:rPr>
          <w:lang w:val="en-GB" w:eastAsia="en-GB"/>
        </w:rPr>
        <w:t>remote session</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0766D88D" w:rsidR="00047CA9" w:rsidRPr="00047CA9" w:rsidRDefault="00047CA9" w:rsidP="00047CA9">
      <w:pPr>
        <w:pStyle w:val="NumberedBulletPACKT"/>
        <w:rPr>
          <w:color w:val="333333"/>
          <w:lang w:val="en-GB" w:eastAsia="en-GB"/>
        </w:rPr>
      </w:pPr>
      <w:r w:rsidRPr="00047CA9">
        <w:rPr>
          <w:lang w:val="en-GB" w:eastAsia="en-GB"/>
        </w:rPr>
        <w:t>Loading</w:t>
      </w:r>
      <w:r>
        <w:rPr>
          <w:lang w:val="en-GB" w:eastAsia="en-GB"/>
        </w:rPr>
        <w:t xml:space="preserve"> the</w:t>
      </w:r>
      <w:r w:rsidRPr="00047CA9">
        <w:rPr>
          <w:lang w:val="en-GB" w:eastAsia="en-GB"/>
        </w:rPr>
        <w:t> </w:t>
      </w:r>
      <w:r w:rsidRPr="00047CA9">
        <w:rPr>
          <w:rStyle w:val="CodeInTextPACKT"/>
        </w:rPr>
        <w:t>ServerManger</w:t>
      </w:r>
      <w:r w:rsidRPr="00047CA9">
        <w:rPr>
          <w:lang w:val="en-GB" w:eastAsia="en-GB"/>
        </w:rPr>
        <w:t> module in</w:t>
      </w:r>
      <w:r>
        <w:rPr>
          <w:lang w:val="en-GB" w:eastAsia="en-GB"/>
        </w:rPr>
        <w:t xml:space="preserve"> the</w:t>
      </w:r>
      <w:r w:rsidRPr="00047CA9">
        <w:rPr>
          <w:lang w:val="en-GB" w:eastAsia="en-GB"/>
        </w:rPr>
        <w:t> remote session</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66C84C53" w:rsidR="00047CA9" w:rsidRPr="00047CA9" w:rsidRDefault="00047CA9" w:rsidP="00047CA9">
      <w:pPr>
        <w:pStyle w:val="NumberedBulletPACKT"/>
        <w:rPr>
          <w:color w:val="333333"/>
          <w:lang w:val="en-GB" w:eastAsia="en-GB"/>
        </w:rPr>
      </w:pPr>
      <w:r w:rsidRPr="00047CA9">
        <w:rPr>
          <w:lang w:val="en-GB" w:eastAsia="en-GB"/>
        </w:rPr>
        <w:t>Getting loaded modules in remote session</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2D24F727" w:rsidR="00047CA9" w:rsidRPr="00047CA9" w:rsidRDefault="00047CA9" w:rsidP="00047CA9">
      <w:pPr>
        <w:pStyle w:val="NumberedBulletPACKT"/>
        <w:rPr>
          <w:color w:val="333333"/>
          <w:lang w:val="en-GB" w:eastAsia="en-GB"/>
        </w:rPr>
      </w:pPr>
      <w:r w:rsidRPr="00047CA9">
        <w:rPr>
          <w:lang w:val="en-GB" w:eastAsia="en-GB"/>
        </w:rPr>
        <w:t>Using Get-WindowsFeature</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7E2A5554" w:rsidR="00047CA9" w:rsidRPr="00047CA9" w:rsidRDefault="00047CA9" w:rsidP="00047CA9">
      <w:pPr>
        <w:pStyle w:val="NumberedBulletPACKT"/>
        <w:rPr>
          <w:color w:val="333333"/>
          <w:lang w:val="en-GB" w:eastAsia="en-GB"/>
        </w:rPr>
      </w:pPr>
      <w:r w:rsidRPr="00047CA9">
        <w:rPr>
          <w:lang w:val="en-GB" w:eastAsia="en-GB"/>
        </w:rPr>
        <w:t>Closing remoting sessions and removing module from current PS7 session</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9186044" w:rsidR="00047CA9" w:rsidRPr="00047CA9" w:rsidRDefault="00047CA9" w:rsidP="00047CA9">
      <w:pPr>
        <w:pStyle w:val="NumberedBulletPACKT"/>
        <w:rPr>
          <w:color w:val="333333"/>
          <w:lang w:val="en-GB" w:eastAsia="en-GB"/>
        </w:rPr>
      </w:pPr>
      <w:r w:rsidRPr="00047CA9">
        <w:rPr>
          <w:lang w:val="en-GB" w:eastAsia="en-GB"/>
        </w:rPr>
        <w:t>Creating a default compatibility remoting session</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7731E824" w:rsidR="00047CA9" w:rsidRPr="00047CA9" w:rsidRDefault="00047CA9" w:rsidP="00047CA9">
      <w:pPr>
        <w:pStyle w:val="NumberedBulletPACKT"/>
        <w:rPr>
          <w:color w:val="333333"/>
          <w:lang w:val="en-GB" w:eastAsia="en-GB"/>
        </w:rPr>
      </w:pPr>
      <w:r w:rsidRPr="00047CA9">
        <w:rPr>
          <w:lang w:val="en-GB" w:eastAsia="en-GB"/>
        </w:rPr>
        <w:t>Getting the new remoting session</w:t>
      </w:r>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6BA279AA" w:rsidR="00047CA9" w:rsidRPr="00047CA9" w:rsidRDefault="00047CA9" w:rsidP="00047CA9">
      <w:pPr>
        <w:pStyle w:val="NumberedBulletPACKT"/>
        <w:rPr>
          <w:color w:val="333333"/>
          <w:lang w:val="en-GB" w:eastAsia="en-GB"/>
        </w:rPr>
      </w:pPr>
      <w:r w:rsidRPr="00047CA9">
        <w:rPr>
          <w:lang w:val="en-GB" w:eastAsia="en-GB"/>
        </w:rPr>
        <w:t>Examining modules in </w:t>
      </w:r>
      <w:proofErr w:type="spellStart"/>
      <w:r w:rsidRPr="00C5796E">
        <w:rPr>
          <w:rStyle w:val="CodeInTextPACKT"/>
        </w:rPr>
        <w:t>WinPSCompatSession</w:t>
      </w:r>
      <w:proofErr w:type="spellEnd"/>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50038DD0"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creates no output, but it does create a remoting session to a Windows PowerShell endpoint. </w:t>
      </w:r>
      <w:r>
        <w:rPr>
          <w:lang w:val="en-GB"/>
        </w:rPr>
        <w:lastRenderedPageBreak/>
        <w:t xml:space="preserve">PowerShell 7 holds the name of the endpoint which </w:t>
      </w:r>
      <w:r w:rsidRPr="00047CA9">
        <w:rPr>
          <w:rStyle w:val="CodeInTextPACKT"/>
        </w:rPr>
        <w:t>New-</w:t>
      </w:r>
      <w:proofErr w:type="spellStart"/>
      <w:r w:rsidRPr="00047CA9">
        <w:rPr>
          <w:rStyle w:val="CodeInTextPACKT"/>
        </w:rPr>
        <w:t>PSSesison</w:t>
      </w:r>
      <w:proofErr w:type="spellEnd"/>
      <w:r>
        <w:rPr>
          <w:lang w:val="en-GB"/>
        </w:rPr>
        <w:t xml:space="preserve"> uses (unless you specify an alternate configuration name when you create the new remoting session.</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3FBCDBC9"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Server Manager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0BDDD500" w:rsidR="00047CA9" w:rsidRDefault="00C5796E" w:rsidP="00047CA9">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498" cy="797928"/>
                    </a:xfrm>
                    <a:prstGeom prst="rect">
                      <a:avLst/>
                    </a:prstGeom>
                  </pic:spPr>
                </pic:pic>
              </a:graphicData>
            </a:graphic>
          </wp:inline>
        </w:drawing>
      </w:r>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5226BF3A" w:rsidR="00047CA9" w:rsidRDefault="00C5796E" w:rsidP="00047CA9">
      <w:pPr>
        <w:pStyle w:val="FigurePACKT"/>
        <w:rPr>
          <w:lang w:val="en-GB"/>
        </w:rPr>
      </w:pPr>
      <w:r>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820" cy="1024389"/>
                    </a:xfrm>
                    <a:prstGeom prst="rect">
                      <a:avLst/>
                    </a:prstGeom>
                  </pic:spPr>
                </pic:pic>
              </a:graphicData>
            </a:graphic>
          </wp:inline>
        </w:drawing>
      </w:r>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2CF148C1"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r w:rsidRPr="00047CA9">
        <w:rPr>
          <w:rStyle w:val="CodeInTextPACKT"/>
        </w:rPr>
        <w:t>ServerManger</w:t>
      </w:r>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t xml:space="preserve">In </w:t>
      </w:r>
      <w:r w:rsidRPr="00047CA9">
        <w:rPr>
          <w:rStyle w:val="ItalicsPACKT"/>
        </w:rPr>
        <w:t>step 8</w:t>
      </w:r>
      <w:r>
        <w:t>, you get and then display the remoting session, which produces output like this:</w:t>
      </w:r>
    </w:p>
    <w:p w14:paraId="323A833B" w14:textId="1C58D186" w:rsidR="00047CA9" w:rsidRDefault="00C5796E" w:rsidP="00047CA9">
      <w:pPr>
        <w:pStyle w:val="FigurePACKT"/>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67" cy="915531"/>
                    </a:xfrm>
                    <a:prstGeom prst="rect">
                      <a:avLst/>
                    </a:prstGeom>
                  </pic:spPr>
                </pic:pic>
              </a:graphicData>
            </a:graphic>
          </wp:inline>
        </w:drawing>
      </w:r>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you check to see the modules loaded in the Windows compatibility session (which you create in step 7 by importing a module). The output from this step looks like this:</w:t>
      </w:r>
    </w:p>
    <w:p w14:paraId="51387AA1" w14:textId="4758C77D" w:rsidR="00047CA9" w:rsidRDefault="00C5796E" w:rsidP="00C5796E">
      <w:pPr>
        <w:pStyle w:val="FigurePACKT"/>
      </w:pPr>
      <w:r>
        <w:lastRenderedPageBreak/>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50898" cy="658767"/>
                    </a:xfrm>
                    <a:prstGeom prst="rect">
                      <a:avLst/>
                    </a:prstGeom>
                  </pic:spPr>
                </pic:pic>
              </a:graphicData>
            </a:graphic>
          </wp:inline>
        </w:drawing>
      </w:r>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1B76E0DF" w:rsidR="00047CA9" w:rsidRDefault="00047CA9" w:rsidP="00047CA9">
      <w:pPr>
        <w:pStyle w:val="NormalPACKT"/>
      </w:pPr>
      <w:r>
        <w:t xml:space="preserve">One potential use for the approach shown in this recipe might be where you wish to create a constrained endpoint for use with delegated administration that relies on older Windows PowerShell cmdlets. You could create the endpoint configuration details and then in the scripts, create a remoting session using the customized endpoint and naming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homas Lee" w:date="2020-10-12T11:30:00Z" w:initials="TL">
    <w:p w14:paraId="7EF95594" w14:textId="66653C81" w:rsidR="00EF4648" w:rsidRDefault="00EF4648">
      <w:pPr>
        <w:pStyle w:val="CommentText"/>
      </w:pPr>
      <w:r>
        <w:rPr>
          <w:rStyle w:val="CommentReference"/>
        </w:rPr>
        <w:annotationRef/>
      </w:r>
      <w:r>
        <w:t>Is this how to style a link to a recipe?</w:t>
      </w:r>
    </w:p>
  </w:comment>
  <w:comment w:id="3" w:author="Thomas Lee" w:date="2020-10-12T11:23:00Z" w:initials="TL">
    <w:p w14:paraId="000787C4" w14:textId="6CEF066F" w:rsidR="00EF4648" w:rsidRDefault="00EF4648">
      <w:pPr>
        <w:pStyle w:val="CommentText"/>
      </w:pPr>
      <w:r>
        <w:rPr>
          <w:rStyle w:val="CommentReference"/>
        </w:rPr>
        <w:annotationRef/>
      </w:r>
      <w:r>
        <w:t>Remind me how to style this URL?</w:t>
      </w:r>
    </w:p>
  </w:comment>
  <w:comment w:id="4" w:author="Thomas Lee" w:date="2020-10-13T15:22:00Z" w:initials="TL">
    <w:p w14:paraId="13D1B060" w14:textId="3D58539B" w:rsidR="00EF4648" w:rsidRDefault="00EF4648">
      <w:pPr>
        <w:pStyle w:val="CommentText"/>
      </w:pPr>
      <w:r>
        <w:rPr>
          <w:rStyle w:val="CommentReference"/>
        </w:rPr>
        <w:annotationRef/>
      </w:r>
      <w:r>
        <w:t>Styling?</w:t>
      </w:r>
    </w:p>
  </w:comment>
  <w:comment w:id="5" w:author="Thomas Lee" w:date="2020-10-14T17:21:00Z" w:initials="TL">
    <w:p w14:paraId="4E0094A3" w14:textId="55C25C41" w:rsidR="00EF4648" w:rsidRDefault="00EF4648">
      <w:pPr>
        <w:pStyle w:val="CommentText"/>
      </w:pPr>
      <w:r>
        <w:rPr>
          <w:rStyle w:val="CommentReference"/>
        </w:rPr>
        <w:annotationRef/>
      </w:r>
      <w:r>
        <w:t>Styling?</w:t>
      </w:r>
    </w:p>
  </w:comment>
  <w:comment w:id="6" w:author="Thomas Lee" w:date="2020-10-13T16:07:00Z" w:initials="TL">
    <w:p w14:paraId="1BA52865" w14:textId="70DDAA4C" w:rsidR="00EF4648" w:rsidRDefault="00EF4648">
      <w:pPr>
        <w:pStyle w:val="CommentText"/>
      </w:pPr>
      <w:r>
        <w:rPr>
          <w:rStyle w:val="CommentReference"/>
        </w:rPr>
        <w:annotationRef/>
      </w:r>
      <w:r>
        <w:t>Styling?</w:t>
      </w:r>
    </w:p>
  </w:comment>
  <w:comment w:id="7" w:author="Thomas Lee" w:date="2020-10-16T13:49:00Z" w:initials="TL">
    <w:p w14:paraId="46E07932" w14:textId="79DCF2B8" w:rsidR="00F822F8" w:rsidRDefault="00F822F8">
      <w:pPr>
        <w:pStyle w:val="CommentText"/>
      </w:pPr>
      <w:r>
        <w:rPr>
          <w:rStyle w:val="CommentReference"/>
        </w:rPr>
        <w:annotationRef/>
      </w:r>
      <w:r>
        <w:t>Styling?</w:t>
      </w:r>
    </w:p>
  </w:comment>
  <w:comment w:id="8" w:author="Thomas Lee" w:date="2020-10-16T13:52:00Z" w:initials="TL">
    <w:p w14:paraId="7473F26C" w14:textId="610EA563" w:rsidR="00F822F8" w:rsidRDefault="00F822F8">
      <w:pPr>
        <w:pStyle w:val="CommentText"/>
      </w:pPr>
      <w:r>
        <w:rPr>
          <w:rStyle w:val="CommentReference"/>
        </w:rPr>
        <w:annotationRef/>
      </w:r>
      <w:r>
        <w:t>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F95594" w15:done="0"/>
  <w15:commentEx w15:paraId="000787C4" w15:done="0"/>
  <w15:commentEx w15:paraId="13D1B060" w15:done="0"/>
  <w15:commentEx w15:paraId="4E0094A3" w15:done="0"/>
  <w15:commentEx w15:paraId="1BA52865" w15:done="0"/>
  <w15:commentEx w15:paraId="46E07932" w15:done="0"/>
  <w15:commentEx w15:paraId="7473F2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EBCCF" w16cex:dateUtc="2020-10-12T10:30:00Z"/>
  <w16cex:commentExtensible w16cex:durableId="232EBB17" w16cex:dateUtc="2020-10-12T10:23:00Z"/>
  <w16cex:commentExtensible w16cex:durableId="233044C3" w16cex:dateUtc="2020-10-13T14:22:00Z"/>
  <w16cex:commentExtensible w16cex:durableId="2331B1FE" w16cex:dateUtc="2020-10-14T16:21:00Z"/>
  <w16cex:commentExtensible w16cex:durableId="23304F5D" w16cex:dateUtc="2020-10-13T15:07:00Z"/>
  <w16cex:commentExtensible w16cex:durableId="23342365" w16cex:dateUtc="2020-10-16T12:49:00Z"/>
  <w16cex:commentExtensible w16cex:durableId="23342403" w16cex:dateUtc="2020-10-16T1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F95594" w16cid:durableId="232EBCCF"/>
  <w16cid:commentId w16cid:paraId="000787C4" w16cid:durableId="232EBB17"/>
  <w16cid:commentId w16cid:paraId="13D1B060" w16cid:durableId="233044C3"/>
  <w16cid:commentId w16cid:paraId="4E0094A3" w16cid:durableId="2331B1FE"/>
  <w16cid:commentId w16cid:paraId="1BA52865" w16cid:durableId="23304F5D"/>
  <w16cid:commentId w16cid:paraId="46E07932" w16cid:durableId="23342365"/>
  <w16cid:commentId w16cid:paraId="7473F26C" w16cid:durableId="2334240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7"/>
  </w:num>
  <w:num w:numId="31">
    <w:abstractNumId w:val="4"/>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num>
  <w:num w:numId="46">
    <w:abstractNumId w:val="9"/>
  </w:num>
  <w:num w:numId="47">
    <w:abstractNumId w:val="1"/>
  </w:num>
  <w:num w:numId="4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QUAuYI9MSwAAAA="/>
  </w:docVars>
  <w:rsids>
    <w:rsidRoot w:val="009D0F10"/>
    <w:rsid w:val="0000165C"/>
    <w:rsid w:val="00010BDA"/>
    <w:rsid w:val="00047CA9"/>
    <w:rsid w:val="0005479A"/>
    <w:rsid w:val="000658AF"/>
    <w:rsid w:val="00066A8A"/>
    <w:rsid w:val="00073F55"/>
    <w:rsid w:val="0009626B"/>
    <w:rsid w:val="000C2566"/>
    <w:rsid w:val="000C7A25"/>
    <w:rsid w:val="000D669F"/>
    <w:rsid w:val="00111A20"/>
    <w:rsid w:val="00113B76"/>
    <w:rsid w:val="00124D6B"/>
    <w:rsid w:val="001526F2"/>
    <w:rsid w:val="00167446"/>
    <w:rsid w:val="001737B4"/>
    <w:rsid w:val="001A1A7A"/>
    <w:rsid w:val="001A2302"/>
    <w:rsid w:val="001A7AB0"/>
    <w:rsid w:val="001B08E0"/>
    <w:rsid w:val="001E380B"/>
    <w:rsid w:val="00200DF5"/>
    <w:rsid w:val="00204611"/>
    <w:rsid w:val="00212732"/>
    <w:rsid w:val="00214C5A"/>
    <w:rsid w:val="00217379"/>
    <w:rsid w:val="002432CE"/>
    <w:rsid w:val="00243CA7"/>
    <w:rsid w:val="002545E2"/>
    <w:rsid w:val="00275E3F"/>
    <w:rsid w:val="002A6948"/>
    <w:rsid w:val="002B26E1"/>
    <w:rsid w:val="002D54C9"/>
    <w:rsid w:val="002D65B3"/>
    <w:rsid w:val="002E3EEC"/>
    <w:rsid w:val="00303EBA"/>
    <w:rsid w:val="00314693"/>
    <w:rsid w:val="00332C98"/>
    <w:rsid w:val="0034545F"/>
    <w:rsid w:val="00365B21"/>
    <w:rsid w:val="00384370"/>
    <w:rsid w:val="003C514B"/>
    <w:rsid w:val="003C76D0"/>
    <w:rsid w:val="003F186D"/>
    <w:rsid w:val="003F2F41"/>
    <w:rsid w:val="003F607E"/>
    <w:rsid w:val="004008BB"/>
    <w:rsid w:val="00421A8C"/>
    <w:rsid w:val="00434CD1"/>
    <w:rsid w:val="0045340A"/>
    <w:rsid w:val="00454A93"/>
    <w:rsid w:val="00456F02"/>
    <w:rsid w:val="0046674D"/>
    <w:rsid w:val="004B1A3E"/>
    <w:rsid w:val="004C0854"/>
    <w:rsid w:val="004D6912"/>
    <w:rsid w:val="004F07B7"/>
    <w:rsid w:val="004F72A1"/>
    <w:rsid w:val="00502530"/>
    <w:rsid w:val="00504710"/>
    <w:rsid w:val="0053210E"/>
    <w:rsid w:val="00550798"/>
    <w:rsid w:val="005871F0"/>
    <w:rsid w:val="00592104"/>
    <w:rsid w:val="005A0FB9"/>
    <w:rsid w:val="005A217D"/>
    <w:rsid w:val="005A3354"/>
    <w:rsid w:val="005D12DF"/>
    <w:rsid w:val="005D5C90"/>
    <w:rsid w:val="006020BA"/>
    <w:rsid w:val="00607362"/>
    <w:rsid w:val="00612E08"/>
    <w:rsid w:val="00612FED"/>
    <w:rsid w:val="0062761D"/>
    <w:rsid w:val="0063580A"/>
    <w:rsid w:val="00684E4B"/>
    <w:rsid w:val="006A10EB"/>
    <w:rsid w:val="006A2B22"/>
    <w:rsid w:val="006E1EEE"/>
    <w:rsid w:val="006E6DE8"/>
    <w:rsid w:val="00723BE1"/>
    <w:rsid w:val="00732F7B"/>
    <w:rsid w:val="00741CC2"/>
    <w:rsid w:val="00743848"/>
    <w:rsid w:val="00760795"/>
    <w:rsid w:val="0077398D"/>
    <w:rsid w:val="00784F5C"/>
    <w:rsid w:val="0079371A"/>
    <w:rsid w:val="00797CAC"/>
    <w:rsid w:val="007B35BE"/>
    <w:rsid w:val="007C695F"/>
    <w:rsid w:val="007F2AA6"/>
    <w:rsid w:val="007F525F"/>
    <w:rsid w:val="00806361"/>
    <w:rsid w:val="00822804"/>
    <w:rsid w:val="00827FC2"/>
    <w:rsid w:val="008369E1"/>
    <w:rsid w:val="00867D28"/>
    <w:rsid w:val="00890B9A"/>
    <w:rsid w:val="008A2B55"/>
    <w:rsid w:val="008B136D"/>
    <w:rsid w:val="008D3D81"/>
    <w:rsid w:val="008D59C9"/>
    <w:rsid w:val="008E634D"/>
    <w:rsid w:val="008E6477"/>
    <w:rsid w:val="00916E34"/>
    <w:rsid w:val="00936582"/>
    <w:rsid w:val="009463C6"/>
    <w:rsid w:val="00952699"/>
    <w:rsid w:val="009A4919"/>
    <w:rsid w:val="009C7465"/>
    <w:rsid w:val="009D0F10"/>
    <w:rsid w:val="009D2813"/>
    <w:rsid w:val="00A264AE"/>
    <w:rsid w:val="00A54874"/>
    <w:rsid w:val="00A62151"/>
    <w:rsid w:val="00A64394"/>
    <w:rsid w:val="00A715F5"/>
    <w:rsid w:val="00A91C7A"/>
    <w:rsid w:val="00AD10B6"/>
    <w:rsid w:val="00AE0069"/>
    <w:rsid w:val="00B117F6"/>
    <w:rsid w:val="00B14359"/>
    <w:rsid w:val="00B30419"/>
    <w:rsid w:val="00B52F18"/>
    <w:rsid w:val="00B70C10"/>
    <w:rsid w:val="00B75F98"/>
    <w:rsid w:val="00B8150D"/>
    <w:rsid w:val="00B948FB"/>
    <w:rsid w:val="00BC2ABC"/>
    <w:rsid w:val="00BE3664"/>
    <w:rsid w:val="00BF6FA1"/>
    <w:rsid w:val="00C03E04"/>
    <w:rsid w:val="00C07891"/>
    <w:rsid w:val="00C41783"/>
    <w:rsid w:val="00C55532"/>
    <w:rsid w:val="00C5796E"/>
    <w:rsid w:val="00C76DF9"/>
    <w:rsid w:val="00C85588"/>
    <w:rsid w:val="00C9597B"/>
    <w:rsid w:val="00C95A94"/>
    <w:rsid w:val="00CB1154"/>
    <w:rsid w:val="00CB5119"/>
    <w:rsid w:val="00CC1E97"/>
    <w:rsid w:val="00CC3A31"/>
    <w:rsid w:val="00CD61B7"/>
    <w:rsid w:val="00CE7C67"/>
    <w:rsid w:val="00CF12A8"/>
    <w:rsid w:val="00CF45ED"/>
    <w:rsid w:val="00D048C6"/>
    <w:rsid w:val="00D31D44"/>
    <w:rsid w:val="00D44210"/>
    <w:rsid w:val="00D5389D"/>
    <w:rsid w:val="00D560A0"/>
    <w:rsid w:val="00D568D0"/>
    <w:rsid w:val="00D63A49"/>
    <w:rsid w:val="00D72DED"/>
    <w:rsid w:val="00D752E1"/>
    <w:rsid w:val="00D97066"/>
    <w:rsid w:val="00DA14F8"/>
    <w:rsid w:val="00DB7E58"/>
    <w:rsid w:val="00E05393"/>
    <w:rsid w:val="00E20C1B"/>
    <w:rsid w:val="00E57A3D"/>
    <w:rsid w:val="00E632D5"/>
    <w:rsid w:val="00E71B64"/>
    <w:rsid w:val="00E73D95"/>
    <w:rsid w:val="00E770B7"/>
    <w:rsid w:val="00E94376"/>
    <w:rsid w:val="00E95F08"/>
    <w:rsid w:val="00EB74CE"/>
    <w:rsid w:val="00EC03C6"/>
    <w:rsid w:val="00EC653F"/>
    <w:rsid w:val="00EE266C"/>
    <w:rsid w:val="00EF4648"/>
    <w:rsid w:val="00F21062"/>
    <w:rsid w:val="00F22396"/>
    <w:rsid w:val="00F22570"/>
    <w:rsid w:val="00F36C54"/>
    <w:rsid w:val="00F42850"/>
    <w:rsid w:val="00F43C4E"/>
    <w:rsid w:val="00F469AC"/>
    <w:rsid w:val="00F51742"/>
    <w:rsid w:val="00F822F8"/>
    <w:rsid w:val="00F97ACA"/>
    <w:rsid w:val="00FB64E8"/>
    <w:rsid w:val="00FC1996"/>
    <w:rsid w:val="00FC4A1D"/>
    <w:rsid w:val="00FD37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32C98"/>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7"/>
      </w:numPr>
      <w:spacing w:before="120" w:after="120" w:line="240" w:lineRule="auto"/>
      <w:contextualSpacing/>
    </w:pPr>
    <w:rPr>
      <w:rFonts w:ascii="Times New Roman" w:eastAsia="Times New Roman" w:hAnsi="Times New Roman" w:cs="Times New Roman"/>
      <w:snapToGrid w:val="0"/>
      <w:sz w:val="2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12</TotalTime>
  <Pages>26</Pages>
  <Words>7541</Words>
  <Characters>4298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2</cp:revision>
  <dcterms:created xsi:type="dcterms:W3CDTF">2020-10-03T15:09:00Z</dcterms:created>
  <dcterms:modified xsi:type="dcterms:W3CDTF">2020-10-18T19:58:00Z</dcterms:modified>
</cp:coreProperties>
</file>